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2D79" w:rsidRPr="00593167" w:rsidRDefault="00E02D79" w:rsidP="005D5BA7">
      <w:pPr>
        <w:spacing w:line="400" w:lineRule="exact"/>
        <w:ind w:leftChars="-250" w:left="158" w:hangingChars="390" w:hanging="858"/>
        <w:jc w:val="center"/>
        <w:rPr>
          <w:rFonts w:ascii="標楷體" w:hAnsi="標楷體"/>
          <w:color w:val="4D4D4D"/>
          <w:sz w:val="22"/>
          <w:szCs w:val="22"/>
        </w:rPr>
      </w:pPr>
      <w:r w:rsidRPr="00593167">
        <w:rPr>
          <w:rFonts w:ascii="標楷體" w:hAnsi="標楷體" w:hint="eastAsia"/>
          <w:color w:val="4D4D4D"/>
          <w:sz w:val="22"/>
          <w:szCs w:val="22"/>
        </w:rPr>
        <w:t>檢驗醫學科臨床試驗檢體處理單之申請程序表</w:t>
      </w:r>
      <w:r w:rsidR="00252286">
        <w:rPr>
          <w:rFonts w:ascii="標楷體" w:hAnsi="標楷體" w:hint="eastAsia"/>
          <w:color w:val="4D4D4D"/>
          <w:sz w:val="22"/>
          <w:szCs w:val="22"/>
        </w:rPr>
        <w:t>V1.</w:t>
      </w:r>
      <w:r w:rsidR="00F115FC">
        <w:rPr>
          <w:rFonts w:ascii="標楷體" w:hAnsi="標楷體" w:hint="eastAsia"/>
          <w:color w:val="4D4D4D"/>
          <w:sz w:val="22"/>
          <w:szCs w:val="22"/>
        </w:rPr>
        <w:t>7</w:t>
      </w:r>
      <w:r w:rsidRPr="00593167">
        <w:rPr>
          <w:rFonts w:ascii="標楷體" w:hAnsi="標楷體" w:hint="eastAsia"/>
          <w:color w:val="4D4D4D"/>
          <w:sz w:val="22"/>
          <w:szCs w:val="22"/>
        </w:rPr>
        <w:t xml:space="preserve">                  公告日期</w:t>
      </w:r>
      <w:r w:rsidR="005D5BA7" w:rsidRPr="00593167">
        <w:rPr>
          <w:rFonts w:ascii="標楷體" w:hAnsi="標楷體" w:hint="eastAsia"/>
          <w:color w:val="4D4D4D"/>
          <w:sz w:val="22"/>
          <w:szCs w:val="22"/>
        </w:rPr>
        <w:t>:20</w:t>
      </w:r>
      <w:r w:rsidR="00467883">
        <w:rPr>
          <w:rFonts w:ascii="標楷體" w:hAnsi="標楷體"/>
          <w:color w:val="4D4D4D"/>
          <w:sz w:val="22"/>
          <w:szCs w:val="22"/>
        </w:rPr>
        <w:t>2</w:t>
      </w:r>
      <w:r w:rsidR="00F115FC">
        <w:rPr>
          <w:rFonts w:ascii="標楷體" w:hAnsi="標楷體" w:hint="eastAsia"/>
          <w:color w:val="4D4D4D"/>
          <w:sz w:val="22"/>
          <w:szCs w:val="22"/>
        </w:rPr>
        <w:t>2</w:t>
      </w:r>
      <w:r w:rsidR="005D5BA7" w:rsidRPr="00593167">
        <w:rPr>
          <w:rFonts w:ascii="標楷體" w:hAnsi="標楷體" w:hint="eastAsia"/>
          <w:color w:val="4D4D4D"/>
          <w:sz w:val="22"/>
          <w:szCs w:val="22"/>
        </w:rPr>
        <w:t>-</w:t>
      </w:r>
      <w:r w:rsidR="00F115FC">
        <w:rPr>
          <w:rFonts w:ascii="標楷體" w:hAnsi="標楷體" w:hint="eastAsia"/>
          <w:color w:val="4D4D4D"/>
          <w:sz w:val="22"/>
          <w:szCs w:val="22"/>
        </w:rPr>
        <w:t>03</w:t>
      </w:r>
      <w:r w:rsidR="005D5BA7" w:rsidRPr="00593167">
        <w:rPr>
          <w:rFonts w:ascii="標楷體" w:hAnsi="標楷體"/>
          <w:color w:val="4D4D4D"/>
          <w:sz w:val="22"/>
          <w:szCs w:val="22"/>
        </w:rPr>
        <w:t>-</w:t>
      </w:r>
      <w:r w:rsidR="00F115FC">
        <w:rPr>
          <w:rFonts w:ascii="標楷體" w:hAnsi="標楷體" w:hint="eastAsia"/>
          <w:color w:val="4D4D4D"/>
          <w:sz w:val="22"/>
          <w:szCs w:val="22"/>
        </w:rPr>
        <w:t>25</w:t>
      </w:r>
    </w:p>
    <w:tbl>
      <w:tblPr>
        <w:tblW w:w="1026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09"/>
        <w:gridCol w:w="3096"/>
        <w:gridCol w:w="3755"/>
      </w:tblGrid>
      <w:tr w:rsidR="005D5BA7" w:rsidRPr="00593167">
        <w:trPr>
          <w:trHeight w:hRule="exact" w:val="909"/>
        </w:trPr>
        <w:tc>
          <w:tcPr>
            <w:tcW w:w="1026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D5BA7" w:rsidRPr="00593167" w:rsidRDefault="005D5BA7" w:rsidP="005D5BA7">
            <w:pPr>
              <w:spacing w:line="400" w:lineRule="exact"/>
              <w:ind w:left="216" w:hangingChars="90" w:hanging="216"/>
              <w:jc w:val="center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彰化基督教醫療財團法人彰化基督教醫院</w:t>
            </w:r>
          </w:p>
          <w:p w:rsidR="005D5BA7" w:rsidRPr="00593167" w:rsidRDefault="005D5BA7" w:rsidP="005D5BA7">
            <w:pPr>
              <w:spacing w:line="400" w:lineRule="exact"/>
              <w:ind w:left="216" w:hangingChars="90" w:hanging="216"/>
              <w:jc w:val="center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檢驗醫學部臨床試驗檢體處理單之申請程序表</w:t>
            </w:r>
          </w:p>
          <w:p w:rsidR="005D5BA7" w:rsidRPr="00593167" w:rsidRDefault="005D5BA7" w:rsidP="005D5BA7">
            <w:pPr>
              <w:spacing w:line="400" w:lineRule="exact"/>
              <w:ind w:left="216" w:hangingChars="90" w:hanging="216"/>
              <w:jc w:val="center"/>
              <w:rPr>
                <w:rFonts w:ascii="Times New Roman"/>
                <w:bCs/>
                <w:sz w:val="24"/>
                <w:szCs w:val="24"/>
              </w:rPr>
            </w:pPr>
          </w:p>
        </w:tc>
      </w:tr>
      <w:tr w:rsidR="005D5BA7" w:rsidRPr="00593167" w:rsidTr="00640239">
        <w:trPr>
          <w:trHeight w:hRule="exact" w:val="399"/>
        </w:trPr>
        <w:tc>
          <w:tcPr>
            <w:tcW w:w="3409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5D5BA7" w:rsidRPr="00593167" w:rsidRDefault="005D5BA7" w:rsidP="005D5BA7">
            <w:pPr>
              <w:spacing w:line="280" w:lineRule="exact"/>
              <w:ind w:left="216" w:hangingChars="90" w:hanging="216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申請單位：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            </w:t>
            </w:r>
          </w:p>
        </w:tc>
        <w:tc>
          <w:tcPr>
            <w:tcW w:w="309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5D5BA7" w:rsidRPr="00593167" w:rsidRDefault="00640239" w:rsidP="00640239">
            <w:pPr>
              <w:jc w:val="both"/>
            </w:pPr>
            <w:r w:rsidRPr="00640239">
              <w:rPr>
                <w:rFonts w:ascii="Times New Roman" w:hint="eastAsia"/>
                <w:bCs/>
                <w:sz w:val="24"/>
                <w:szCs w:val="24"/>
              </w:rPr>
              <w:t>申請人：</w:t>
            </w:r>
            <w:r>
              <w:rPr>
                <w:rFonts w:ascii="Times New Roman" w:hint="eastAsia"/>
                <w:bCs/>
                <w:sz w:val="24"/>
                <w:szCs w:val="24"/>
              </w:rPr>
              <w:t xml:space="preserve"> </w:t>
            </w:r>
            <w:r w:rsidRPr="00640239">
              <w:rPr>
                <w:rFonts w:ascii="Times New Roman" w:hint="eastAsia"/>
                <w:bCs/>
                <w:sz w:val="24"/>
                <w:szCs w:val="24"/>
              </w:rPr>
              <w:t xml:space="preserve">    </w:t>
            </w:r>
          </w:p>
        </w:tc>
        <w:tc>
          <w:tcPr>
            <w:tcW w:w="3755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:rsidR="005D5BA7" w:rsidRPr="00593167" w:rsidRDefault="005D5BA7" w:rsidP="005D5BA7">
            <w:pPr>
              <w:spacing w:line="280" w:lineRule="exact"/>
              <w:ind w:left="216" w:hangingChars="90" w:hanging="216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申請日期：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年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月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日</w:t>
            </w:r>
          </w:p>
        </w:tc>
      </w:tr>
      <w:tr w:rsidR="00640239" w:rsidRPr="00593167" w:rsidTr="00CA4CA1">
        <w:trPr>
          <w:trHeight w:hRule="exact" w:val="523"/>
        </w:trPr>
        <w:tc>
          <w:tcPr>
            <w:tcW w:w="3409" w:type="dxa"/>
            <w:tcBorders>
              <w:top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:rsidR="00640239" w:rsidRPr="00593167" w:rsidRDefault="00640239" w:rsidP="00640239">
            <w:pPr>
              <w:spacing w:line="280" w:lineRule="exact"/>
              <w:ind w:left="216" w:hangingChars="90" w:hanging="216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分機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/MVPN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：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    /     </w:t>
            </w:r>
          </w:p>
        </w:tc>
        <w:tc>
          <w:tcPr>
            <w:tcW w:w="3096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:rsidR="00640239" w:rsidRPr="00DD7834" w:rsidRDefault="00640239" w:rsidP="00640239">
            <w:pPr>
              <w:spacing w:line="280" w:lineRule="exact"/>
              <w:ind w:left="216" w:hangingChars="90" w:hanging="216"/>
              <w:rPr>
                <w:rFonts w:ascii="Times New Roman"/>
                <w:bCs/>
                <w:sz w:val="24"/>
                <w:szCs w:val="24"/>
              </w:rPr>
            </w:pPr>
            <w:r w:rsidRPr="00DD7834">
              <w:rPr>
                <w:rFonts w:ascii="Times New Roman"/>
                <w:bCs/>
                <w:sz w:val="24"/>
                <w:szCs w:val="24"/>
              </w:rPr>
              <w:t>E-mail</w:t>
            </w:r>
            <w:r w:rsidRPr="00DD7834">
              <w:rPr>
                <w:rFonts w:ascii="Times New Roman" w:hint="eastAsia"/>
                <w:bCs/>
                <w:sz w:val="24"/>
                <w:szCs w:val="24"/>
              </w:rPr>
              <w:t>：</w:t>
            </w:r>
            <w:r w:rsidRPr="00DD7834">
              <w:rPr>
                <w:rFonts w:ascii="Times New Roman" w:hint="eastAsia"/>
                <w:bCs/>
                <w:sz w:val="24"/>
                <w:szCs w:val="24"/>
              </w:rPr>
              <w:t xml:space="preserve">  </w:t>
            </w:r>
            <w:r w:rsidRPr="00DD7834">
              <w:rPr>
                <w:rFonts w:ascii="Times New Roman"/>
                <w:bCs/>
                <w:sz w:val="24"/>
                <w:szCs w:val="24"/>
              </w:rPr>
              <w:t xml:space="preserve">     </w:t>
            </w:r>
            <w:r w:rsidRPr="00DD7834">
              <w:rPr>
                <w:rFonts w:ascii="Times New Roman" w:hint="eastAsia"/>
                <w:bCs/>
                <w:sz w:val="24"/>
                <w:szCs w:val="24"/>
              </w:rPr>
              <w:t xml:space="preserve">              </w:t>
            </w:r>
          </w:p>
        </w:tc>
        <w:tc>
          <w:tcPr>
            <w:tcW w:w="3755" w:type="dxa"/>
            <w:tcBorders>
              <w:top w:val="nil"/>
              <w:left w:val="nil"/>
              <w:bottom w:val="double" w:sz="4" w:space="0" w:color="auto"/>
            </w:tcBorders>
            <w:shd w:val="clear" w:color="auto" w:fill="auto"/>
            <w:vAlign w:val="center"/>
          </w:tcPr>
          <w:p w:rsidR="00640239" w:rsidRPr="00593167" w:rsidRDefault="00640239" w:rsidP="00640239">
            <w:pPr>
              <w:spacing w:line="280" w:lineRule="exact"/>
              <w:ind w:left="216" w:hangingChars="90" w:hanging="216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需求日期：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年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月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日</w:t>
            </w:r>
          </w:p>
        </w:tc>
      </w:tr>
      <w:tr w:rsidR="00640239" w:rsidRPr="00593167">
        <w:trPr>
          <w:trHeight w:val="271"/>
        </w:trPr>
        <w:tc>
          <w:tcPr>
            <w:tcW w:w="10260" w:type="dxa"/>
            <w:gridSpan w:val="3"/>
            <w:tcBorders>
              <w:top w:val="doub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:rsidR="00640239" w:rsidRPr="00593167" w:rsidRDefault="00640239" w:rsidP="00640239">
            <w:pPr>
              <w:spacing w:line="360" w:lineRule="exact"/>
              <w:jc w:val="center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試驗計畫資料</w:t>
            </w:r>
          </w:p>
        </w:tc>
      </w:tr>
      <w:tr w:rsidR="00640239" w:rsidRPr="00593167">
        <w:trPr>
          <w:trHeight w:val="778"/>
        </w:trPr>
        <w:tc>
          <w:tcPr>
            <w:tcW w:w="10260" w:type="dxa"/>
            <w:gridSpan w:val="3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</w:tcPr>
          <w:p w:rsidR="00640239" w:rsidRPr="00593167" w:rsidRDefault="00640239" w:rsidP="00640239">
            <w:pPr>
              <w:spacing w:line="440" w:lineRule="exact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/>
                <w:bCs/>
                <w:sz w:val="24"/>
                <w:szCs w:val="24"/>
              </w:rPr>
              <w:t>試驗計劃編碼：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                       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；</w:t>
            </w:r>
            <w:r w:rsidRPr="00593167">
              <w:rPr>
                <w:rFonts w:ascii="Times New Roman"/>
                <w:bCs/>
                <w:sz w:val="24"/>
                <w:szCs w:val="24"/>
              </w:rPr>
              <w:t>IRB</w:t>
            </w:r>
            <w:r w:rsidRPr="00593167">
              <w:rPr>
                <w:rFonts w:ascii="Times New Roman"/>
                <w:bCs/>
                <w:sz w:val="24"/>
                <w:szCs w:val="24"/>
              </w:rPr>
              <w:t>編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號</w:t>
            </w:r>
            <w:r w:rsidRPr="00593167">
              <w:rPr>
                <w:rFonts w:ascii="Times New Roman"/>
                <w:bCs/>
                <w:sz w:val="24"/>
                <w:szCs w:val="24"/>
              </w:rPr>
              <w:t>：</w:t>
            </w:r>
            <w:r w:rsidRPr="00593167">
              <w:rPr>
                <w:rFonts w:ascii="Times New Roman"/>
                <w:bCs/>
                <w:sz w:val="24"/>
                <w:szCs w:val="24"/>
              </w:rPr>
              <w:t xml:space="preserve">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                      </w:t>
            </w:r>
            <w:r w:rsidRPr="00593167">
              <w:rPr>
                <w:rFonts w:ascii="Times New Roman"/>
                <w:bCs/>
                <w:sz w:val="24"/>
                <w:szCs w:val="24"/>
              </w:rPr>
              <w:t xml:space="preserve">  </w:t>
            </w:r>
          </w:p>
          <w:p w:rsidR="00640239" w:rsidRPr="00593167" w:rsidRDefault="00640239" w:rsidP="00640239">
            <w:pPr>
              <w:spacing w:line="440" w:lineRule="exact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試驗主持人姓名</w:t>
            </w:r>
            <w:r w:rsidRPr="00593167">
              <w:rPr>
                <w:rFonts w:ascii="Times New Roman"/>
                <w:bCs/>
                <w:sz w:val="24"/>
                <w:szCs w:val="24"/>
              </w:rPr>
              <w:t>：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                       </w:t>
            </w:r>
            <w:r w:rsidRPr="00593167">
              <w:rPr>
                <w:rFonts w:ascii="Times New Roman"/>
                <w:bCs/>
                <w:sz w:val="24"/>
                <w:szCs w:val="24"/>
              </w:rPr>
              <w:t xml:space="preserve"> 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；研究護理師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/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>研究助理姓名</w:t>
            </w:r>
            <w:r w:rsidRPr="00593167">
              <w:rPr>
                <w:rFonts w:ascii="Times New Roman" w:hint="eastAsia"/>
                <w:bCs/>
                <w:sz w:val="24"/>
                <w:szCs w:val="24"/>
              </w:rPr>
              <w:t xml:space="preserve">:           </w:t>
            </w:r>
            <w:r w:rsidRPr="00593167">
              <w:rPr>
                <w:rFonts w:ascii="Times New Roman"/>
                <w:bCs/>
                <w:sz w:val="24"/>
                <w:szCs w:val="24"/>
              </w:rPr>
              <w:t xml:space="preserve"> </w:t>
            </w:r>
          </w:p>
        </w:tc>
      </w:tr>
      <w:tr w:rsidR="00640239" w:rsidRPr="00593167">
        <w:trPr>
          <w:trHeight w:hRule="exact" w:val="343"/>
        </w:trPr>
        <w:tc>
          <w:tcPr>
            <w:tcW w:w="10260" w:type="dxa"/>
            <w:gridSpan w:val="3"/>
            <w:tcBorders>
              <w:top w:val="double" w:sz="4" w:space="0" w:color="auto"/>
              <w:bottom w:val="single" w:sz="4" w:space="0" w:color="auto"/>
            </w:tcBorders>
            <w:shd w:val="clear" w:color="auto" w:fill="FFFF99"/>
            <w:vAlign w:val="center"/>
          </w:tcPr>
          <w:p w:rsidR="00640239" w:rsidRPr="00593167" w:rsidRDefault="00640239" w:rsidP="00640239">
            <w:pPr>
              <w:ind w:rightChars="-45" w:right="-126"/>
              <w:jc w:val="center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Times New Roman" w:hint="eastAsia"/>
                <w:bCs/>
                <w:sz w:val="24"/>
                <w:szCs w:val="24"/>
              </w:rPr>
              <w:t>申請程序說明</w:t>
            </w:r>
          </w:p>
        </w:tc>
      </w:tr>
      <w:tr w:rsidR="00640239" w:rsidRPr="00593167" w:rsidTr="00E02D79">
        <w:trPr>
          <w:trHeight w:hRule="exact" w:val="8494"/>
        </w:trPr>
        <w:tc>
          <w:tcPr>
            <w:tcW w:w="10260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640239" w:rsidRPr="00593167" w:rsidRDefault="00640239" w:rsidP="00640239">
            <w:pPr>
              <w:spacing w:line="340" w:lineRule="exact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1.</w:t>
            </w:r>
            <w:smartTag w:uri="urn:schemas-microsoft-com:office:smarttags" w:element="chsdate">
              <w:smartTagPr>
                <w:attr w:name="Year" w:val="2013"/>
                <w:attr w:name="Month" w:val="1"/>
                <w:attr w:name="Day" w:val="22"/>
                <w:attr w:name="IsLunarDate" w:val="False"/>
                <w:attr w:name="IsROCDate" w:val="False"/>
              </w:smartTagPr>
              <w:r w:rsidRPr="00593167">
                <w:rPr>
                  <w:rFonts w:ascii="標楷體" w:hAnsi="標楷體" w:cs="Angsana New" w:hint="eastAsia"/>
                  <w:sz w:val="24"/>
                  <w:szCs w:val="24"/>
                  <w:lang w:bidi="th-TH"/>
                </w:rPr>
                <w:t>2013-01-22</w:t>
              </w:r>
            </w:smartTag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公告:即日起</w:t>
            </w:r>
            <w:proofErr w:type="gramStart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採</w:t>
            </w:r>
            <w:proofErr w:type="gramEnd"/>
            <w:r w:rsidRPr="00593167">
              <w:rPr>
                <w:rFonts w:ascii="標楷體" w:hAnsi="標楷體" w:cs="Angsana New"/>
                <w:sz w:val="24"/>
                <w:szCs w:val="24"/>
                <w:lang w:bidi="th-TH"/>
              </w:rPr>
              <w:t>E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化簽呈方式申請審查「檢驗醫學部臨床試驗檢體處理申請單」。請勾選下列選單，並以「夾帶附件」方式上傳word電子檔:</w:t>
            </w:r>
          </w:p>
          <w:p w:rsidR="00640239" w:rsidRPr="00593167" w:rsidRDefault="00640239" w:rsidP="00640239">
            <w:pPr>
              <w:spacing w:line="340" w:lineRule="exact"/>
              <w:ind w:leftChars="50" w:left="236" w:hangingChars="40" w:hanging="96"/>
              <w:rPr>
                <w:rFonts w:ascii="標楷體" w:hAnsi="標楷體" w:cs="Angsana New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□檢驗醫學部臨床試驗檢體處理單之申請程序表。</w:t>
            </w:r>
          </w:p>
          <w:p w:rsidR="00640239" w:rsidRPr="00593167" w:rsidRDefault="00640239" w:rsidP="00640239">
            <w:pPr>
              <w:spacing w:line="340" w:lineRule="exact"/>
              <w:ind w:rightChars="-45" w:right="-126" w:firstLineChars="49" w:firstLine="118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□檢驗醫學部臨床試驗檢體處理申請單(申請單號：Q-88-申請年度-本案檢驗編號。</w:t>
            </w:r>
          </w:p>
          <w:p w:rsidR="00640239" w:rsidRPr="00593167" w:rsidRDefault="00640239" w:rsidP="00640239">
            <w:pPr>
              <w:spacing w:line="340" w:lineRule="exact"/>
              <w:ind w:rightChars="-45" w:right="-126" w:firstLineChars="49" w:firstLine="118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□最新IRB核准函(請注意有效期限)</w:t>
            </w:r>
          </w:p>
          <w:p w:rsidR="00640239" w:rsidRPr="00593167" w:rsidRDefault="00640239" w:rsidP="00640239">
            <w:pPr>
              <w:spacing w:line="340" w:lineRule="exact"/>
              <w:ind w:rightChars="-45" w:right="-126" w:firstLineChars="49" w:firstLine="118"/>
              <w:jc w:val="both"/>
              <w:rPr>
                <w:rFonts w:ascii="標楷體" w:hAnsi="標楷體" w:cs="Angsana New"/>
                <w:sz w:val="24"/>
                <w:szCs w:val="24"/>
                <w:u w:val="single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□其他附件: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 xml:space="preserve">                                                                  </w:t>
            </w:r>
          </w:p>
          <w:p w:rsidR="00640239" w:rsidRPr="00593167" w:rsidRDefault="00640239" w:rsidP="00640239">
            <w:pPr>
              <w:spacing w:line="340" w:lineRule="exact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2.</w:t>
            </w:r>
            <w:r w:rsidRPr="00593167">
              <w:rPr>
                <w:rFonts w:ascii="標楷體" w:hAnsi="標楷體" w:cs="Angsana New"/>
                <w:sz w:val="24"/>
                <w:szCs w:val="24"/>
                <w:lang w:bidi="th-TH"/>
              </w:rPr>
              <w:t>E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化簽呈申請流程</w:t>
            </w:r>
            <w:proofErr w:type="gramStart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與核簽處理</w:t>
            </w:r>
            <w:proofErr w:type="gramEnd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人員: </w:t>
            </w:r>
          </w:p>
          <w:p w:rsidR="00640239" w:rsidRPr="00593167" w:rsidRDefault="00640239" w:rsidP="00640239">
            <w:pPr>
              <w:spacing w:line="340" w:lineRule="exact"/>
              <w:ind w:firstLineChars="99" w:firstLine="238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適用範圍:起於申請人申請，終於文件保存。流程如下:</w:t>
            </w:r>
            <w:bookmarkStart w:id="0" w:name="_GoBack"/>
            <w:bookmarkEnd w:id="0"/>
          </w:p>
          <w:p w:rsidR="00640239" w:rsidRPr="00593167" w:rsidRDefault="00640239" w:rsidP="00640239">
            <w:pPr>
              <w:spacing w:line="340" w:lineRule="exact"/>
              <w:ind w:left="239" w:rightChars="55" w:right="154" w:hanging="240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(1)申請流程:</w:t>
            </w:r>
          </w:p>
          <w:p w:rsidR="00640239" w:rsidRPr="00593167" w:rsidRDefault="00640239" w:rsidP="00640239">
            <w:pPr>
              <w:spacing w:line="340" w:lineRule="exact"/>
              <w:ind w:left="238" w:rightChars="55" w:right="154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申請人填單→初審窗口:臨床試驗中心 </w:t>
            </w:r>
            <w:r w:rsidR="00467883" w:rsidRPr="00DD7834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賴愛萍</w:t>
            </w:r>
            <w:r w:rsidRPr="00DD7834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組長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(代號:96</w:t>
            </w:r>
            <w:r w:rsidR="00467883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953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，分機:393</w:t>
            </w:r>
            <w:r w:rsidR="00467883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5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，MVPN:66</w:t>
            </w:r>
            <w:r w:rsidR="00467883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853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)→檢驗醫學科承辦人</w:t>
            </w:r>
            <w:r w:rsidR="00F115FC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 </w:t>
            </w:r>
            <w:r w:rsidR="00F115FC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陳</w:t>
            </w:r>
            <w:r w:rsidR="00F115FC" w:rsidRPr="00593167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玉</w:t>
            </w:r>
            <w:r w:rsidR="00F115FC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英</w:t>
            </w:r>
            <w:r w:rsidR="00F115FC"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事務員(代碼:</w:t>
            </w:r>
            <w:r w:rsidR="00F115FC" w:rsidRPr="00593167">
              <w:rPr>
                <w:rFonts w:ascii="標楷體" w:hAnsi="標楷體" w:cs="Angsana New"/>
                <w:sz w:val="24"/>
                <w:szCs w:val="24"/>
                <w:lang w:bidi="th-TH"/>
              </w:rPr>
              <w:t xml:space="preserve"> </w:t>
            </w:r>
            <w:r w:rsidR="00F115FC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35121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，分機:5933)→檢驗醫學科內部審核處理流程 →檢驗醫學科</w:t>
            </w:r>
            <w:proofErr w:type="gramStart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最終核簽</w:t>
            </w:r>
            <w:proofErr w:type="gramEnd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 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林正修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主任(代號:97688，MVPN:66835)→檢驗醫學科承辦人 </w:t>
            </w:r>
            <w:r w:rsidR="00F115FC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陳</w:t>
            </w:r>
            <w:r w:rsidR="00F115FC" w:rsidRPr="00593167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玉</w:t>
            </w:r>
            <w:r w:rsidR="00F115FC">
              <w:rPr>
                <w:rFonts w:ascii="標楷體" w:hAnsi="標楷體" w:cs="Angsana New" w:hint="eastAsia"/>
                <w:sz w:val="24"/>
                <w:szCs w:val="24"/>
                <w:u w:val="single"/>
                <w:lang w:bidi="th-TH"/>
              </w:rPr>
              <w:t>英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事務員結案→ 通知申請人領取</w:t>
            </w:r>
            <w:proofErr w:type="gramStart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完成核簽文件</w:t>
            </w:r>
            <w:proofErr w:type="gramEnd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。</w:t>
            </w:r>
          </w:p>
          <w:p w:rsidR="00640239" w:rsidRPr="00593167" w:rsidRDefault="00640239" w:rsidP="00640239">
            <w:pPr>
              <w:spacing w:line="340" w:lineRule="exact"/>
              <w:ind w:left="239" w:rightChars="55" w:right="154" w:hanging="240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 (2)領取紙本文件流程:</w:t>
            </w:r>
          </w:p>
          <w:p w:rsidR="00640239" w:rsidRPr="00593167" w:rsidRDefault="00640239" w:rsidP="00640239">
            <w:pPr>
              <w:spacing w:line="340" w:lineRule="exact"/>
              <w:ind w:left="239" w:rightChars="55" w:right="154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申請人回覆領取紙本文件方式:</w:t>
            </w:r>
          </w:p>
          <w:p w:rsidR="00640239" w:rsidRPr="00593167" w:rsidRDefault="00640239" w:rsidP="00640239">
            <w:pPr>
              <w:spacing w:line="340" w:lineRule="exact"/>
              <w:ind w:left="239" w:rightChars="55" w:right="154" w:hanging="359"/>
              <w:jc w:val="both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   </w:t>
            </w:r>
            <w:r w:rsidRPr="00593167">
              <w:rPr>
                <w:rFonts w:ascii="新細明體" w:eastAsia="新細明體" w:hAnsi="新細明體" w:cs="新細明體" w:hint="eastAsia"/>
                <w:sz w:val="24"/>
                <w:szCs w:val="24"/>
                <w:lang w:bidi="th-TH"/>
              </w:rPr>
              <w:t>①</w:t>
            </w:r>
            <w:r w:rsidRPr="00593167">
              <w:rPr>
                <w:rFonts w:ascii="標楷體" w:hAnsi="標楷體" w:cs="標楷體" w:hint="eastAsia"/>
                <w:sz w:val="24"/>
                <w:szCs w:val="24"/>
                <w:lang w:bidi="th-TH"/>
              </w:rPr>
              <w:t>由檢驗醫學部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承辦人員，以院內傳送紙本文件給申請人。</w:t>
            </w:r>
          </w:p>
          <w:p w:rsidR="00640239" w:rsidRPr="00593167" w:rsidRDefault="00640239" w:rsidP="00640239">
            <w:pPr>
              <w:spacing w:line="340" w:lineRule="exact"/>
              <w:ind w:rightChars="-45" w:right="-126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 xml:space="preserve">  </w:t>
            </w:r>
            <w:r w:rsidRPr="00593167">
              <w:rPr>
                <w:rFonts w:ascii="新細明體" w:eastAsia="新細明體" w:hAnsi="新細明體" w:cs="新細明體" w:hint="eastAsia"/>
                <w:sz w:val="24"/>
                <w:szCs w:val="24"/>
                <w:lang w:bidi="th-TH"/>
              </w:rPr>
              <w:t>②</w:t>
            </w:r>
            <w:r w:rsidRPr="00593167">
              <w:rPr>
                <w:rFonts w:ascii="標楷體" w:hAnsi="標楷體" w:cs="標楷體" w:hint="eastAsia"/>
                <w:sz w:val="24"/>
                <w:szCs w:val="24"/>
                <w:lang w:bidi="th-TH"/>
              </w:rPr>
              <w:t>由申請人至檢驗醫學部領取紙本文件。</w:t>
            </w:r>
          </w:p>
          <w:p w:rsidR="00640239" w:rsidRPr="00593167" w:rsidRDefault="00640239" w:rsidP="00640239">
            <w:pPr>
              <w:spacing w:line="340" w:lineRule="exact"/>
              <w:ind w:rightChars="-45" w:right="-126" w:firstLineChars="50" w:firstLine="120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(3)保存文件: 研究人員留存正本，檢驗醫學部留存影本。</w:t>
            </w:r>
          </w:p>
          <w:p w:rsidR="00640239" w:rsidRPr="00593167" w:rsidRDefault="00640239" w:rsidP="00640239">
            <w:pPr>
              <w:spacing w:line="300" w:lineRule="exact"/>
              <w:ind w:left="619" w:rightChars="42" w:right="118" w:hangingChars="258" w:hanging="619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備註:</w:t>
            </w:r>
          </w:p>
          <w:p w:rsidR="00640239" w:rsidRPr="00593167" w:rsidRDefault="00640239" w:rsidP="00640239">
            <w:pPr>
              <w:spacing w:line="320" w:lineRule="exact"/>
              <w:ind w:leftChars="3" w:left="250" w:rightChars="42" w:right="118" w:hangingChars="101" w:hanging="242"/>
              <w:rPr>
                <w:rFonts w:ascii="標楷體" w:hAnsi="標楷體" w:cs="Angsana New"/>
                <w:sz w:val="24"/>
                <w:szCs w:val="24"/>
                <w:lang w:bidi="th-TH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1.2012年10月26日起</w:t>
            </w:r>
            <w:proofErr w:type="gramStart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採</w:t>
            </w:r>
            <w:proofErr w:type="gramEnd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新的臨床試驗檢體處理費 (新收費代碼與新價格收費，請參閱</w:t>
            </w:r>
            <w:r w:rsidRPr="00593167">
              <w:rPr>
                <w:rFonts w:ascii="標楷體" w:hAnsi="標楷體" w:cs="Angsana New"/>
                <w:sz w:val="24"/>
                <w:szCs w:val="24"/>
                <w:lang w:bidi="th-TH"/>
              </w:rPr>
              <w:t>”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檢驗醫學科公告: 2012年10月26日起檢驗醫學科臨床試驗檢體處理費</w:t>
            </w:r>
            <w:proofErr w:type="gramStart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採</w:t>
            </w:r>
            <w:proofErr w:type="gramEnd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新收費碼</w:t>
            </w:r>
            <w:r w:rsidRPr="00593167">
              <w:rPr>
                <w:rFonts w:ascii="標楷體" w:hAnsi="標楷體" w:cs="Angsana New"/>
                <w:sz w:val="24"/>
                <w:szCs w:val="24"/>
                <w:lang w:bidi="th-TH"/>
              </w:rPr>
              <w:t>”</w:t>
            </w: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)</w:t>
            </w:r>
          </w:p>
          <w:p w:rsidR="00640239" w:rsidRPr="00593167" w:rsidRDefault="00640239" w:rsidP="00640239">
            <w:pPr>
              <w:spacing w:line="320" w:lineRule="exact"/>
              <w:ind w:left="274" w:rightChars="-45" w:right="-126" w:hangingChars="114" w:hanging="274"/>
              <w:rPr>
                <w:rFonts w:ascii="Times New Roman"/>
                <w:bCs/>
                <w:sz w:val="24"/>
                <w:szCs w:val="24"/>
              </w:rPr>
            </w:pPr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2.為管理採集研究檢體之品質，檢驗醫學科特立</w:t>
            </w:r>
            <w:proofErr w:type="gramStart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審核所檢附</w:t>
            </w:r>
            <w:proofErr w:type="gramEnd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IRB核准函之核准有效期限，本案核定採集檢體的效期，依IRB核准函之有效期限而定(至多一年)；效期將到期者，請再檢附最新的IRB</w:t>
            </w:r>
            <w:proofErr w:type="gramStart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核准函以</w:t>
            </w:r>
            <w:proofErr w:type="gramEnd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e-mail傳送至檢驗醫學科承辦人 吳玉琪事務員進行更新手續；如逾期者，恕無法處理</w:t>
            </w:r>
            <w:proofErr w:type="gramStart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採</w:t>
            </w:r>
            <w:proofErr w:type="gramEnd"/>
            <w:r w:rsidRPr="00593167">
              <w:rPr>
                <w:rFonts w:ascii="標楷體" w:hAnsi="標楷體" w:cs="Angsana New" w:hint="eastAsia"/>
                <w:sz w:val="24"/>
                <w:szCs w:val="24"/>
                <w:lang w:bidi="th-TH"/>
              </w:rPr>
              <w:t>檢作業。敬請配合，謝謝您!</w:t>
            </w:r>
          </w:p>
        </w:tc>
      </w:tr>
    </w:tbl>
    <w:p w:rsidR="006E722E" w:rsidRDefault="006E722E" w:rsidP="00252286">
      <w:pPr>
        <w:rPr>
          <w:rFonts w:ascii="Times New Roman"/>
          <w:bCs/>
          <w:sz w:val="24"/>
          <w:szCs w:val="24"/>
        </w:rPr>
      </w:pPr>
    </w:p>
    <w:p w:rsidR="006E722E" w:rsidRDefault="006E722E" w:rsidP="00252286">
      <w:pPr>
        <w:rPr>
          <w:rFonts w:ascii="Times New Roman"/>
          <w:bCs/>
          <w:sz w:val="24"/>
          <w:szCs w:val="24"/>
        </w:rPr>
      </w:pPr>
    </w:p>
    <w:p w:rsidR="006E722E" w:rsidRDefault="006E722E" w:rsidP="00252286">
      <w:pPr>
        <w:rPr>
          <w:rFonts w:ascii="Times New Roman"/>
          <w:bCs/>
          <w:sz w:val="24"/>
          <w:szCs w:val="24"/>
        </w:rPr>
      </w:pPr>
    </w:p>
    <w:p w:rsidR="006E722E" w:rsidRDefault="006E722E" w:rsidP="00252286">
      <w:pPr>
        <w:rPr>
          <w:rFonts w:ascii="Times New Roman"/>
          <w:bCs/>
          <w:sz w:val="24"/>
          <w:szCs w:val="24"/>
        </w:rPr>
      </w:pPr>
    </w:p>
    <w:sectPr w:rsidR="006E722E" w:rsidSect="00426C1B">
      <w:footerReference w:type="even" r:id="rId8"/>
      <w:footerReference w:type="default" r:id="rId9"/>
      <w:pgSz w:w="11906" w:h="16838"/>
      <w:pgMar w:top="1440" w:right="1797" w:bottom="1440" w:left="179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3573" w:rsidRDefault="00483573">
      <w:r>
        <w:separator/>
      </w:r>
    </w:p>
  </w:endnote>
  <w:endnote w:type="continuationSeparator" w:id="0">
    <w:p w:rsidR="00483573" w:rsidRDefault="004835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1D6D" w:rsidRDefault="00651D6D" w:rsidP="00826D42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651D6D" w:rsidRDefault="00651D6D" w:rsidP="00AC61B5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1D6D" w:rsidRDefault="00651D6D" w:rsidP="00826D42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467883">
      <w:rPr>
        <w:rStyle w:val="a6"/>
        <w:noProof/>
      </w:rPr>
      <w:t>1</w:t>
    </w:r>
    <w:r>
      <w:rPr>
        <w:rStyle w:val="a6"/>
      </w:rPr>
      <w:fldChar w:fldCharType="end"/>
    </w:r>
  </w:p>
  <w:p w:rsidR="00651D6D" w:rsidRDefault="00651D6D" w:rsidP="00AC61B5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3573" w:rsidRDefault="00483573">
      <w:r>
        <w:separator/>
      </w:r>
    </w:p>
  </w:footnote>
  <w:footnote w:type="continuationSeparator" w:id="0">
    <w:p w:rsidR="00483573" w:rsidRDefault="004835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77C58"/>
    <w:multiLevelType w:val="hybridMultilevel"/>
    <w:tmpl w:val="CC460D5C"/>
    <w:lvl w:ilvl="0" w:tplc="9C3896B4">
      <w:start w:val="1"/>
      <w:numFmt w:val="decimal"/>
      <w:lvlText w:val="%1)、"/>
      <w:lvlJc w:val="left"/>
      <w:pPr>
        <w:tabs>
          <w:tab w:val="num" w:pos="767"/>
        </w:tabs>
        <w:ind w:left="960" w:hanging="480"/>
      </w:pPr>
      <w:rPr>
        <w:rFonts w:hint="eastAsia"/>
      </w:rPr>
    </w:lvl>
    <w:lvl w:ilvl="1" w:tplc="9ACCFD44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1" w15:restartNumberingAfterBreak="0">
    <w:nsid w:val="0AFD49C4"/>
    <w:multiLevelType w:val="hybridMultilevel"/>
    <w:tmpl w:val="F430586C"/>
    <w:lvl w:ilvl="0" w:tplc="58FC418C">
      <w:start w:val="1"/>
      <w:numFmt w:val="bullet"/>
      <w:lvlText w:val=""/>
      <w:lvlJc w:val="left"/>
      <w:pPr>
        <w:tabs>
          <w:tab w:val="num" w:pos="1778"/>
        </w:tabs>
        <w:ind w:left="1778" w:hanging="360"/>
      </w:pPr>
      <w:rPr>
        <w:rFonts w:ascii="Wingdings" w:hAnsi="Wingdings" w:hint="default"/>
      </w:rPr>
    </w:lvl>
    <w:lvl w:ilvl="1" w:tplc="9A8A16CE">
      <w:start w:val="1"/>
      <w:numFmt w:val="taiwaneseCountingThousand"/>
      <w:lvlText w:val="%2、"/>
      <w:lvlJc w:val="left"/>
      <w:pPr>
        <w:tabs>
          <w:tab w:val="num" w:pos="2468"/>
        </w:tabs>
        <w:ind w:left="2468" w:hanging="570"/>
      </w:pPr>
      <w:rPr>
        <w:b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858"/>
        </w:tabs>
        <w:ind w:left="2858" w:hanging="480"/>
      </w:pPr>
    </w:lvl>
    <w:lvl w:ilvl="3" w:tplc="0409000F">
      <w:start w:val="1"/>
      <w:numFmt w:val="decimal"/>
      <w:lvlText w:val="%4."/>
      <w:lvlJc w:val="left"/>
      <w:pPr>
        <w:tabs>
          <w:tab w:val="num" w:pos="3338"/>
        </w:tabs>
        <w:ind w:left="3338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3818"/>
        </w:tabs>
        <w:ind w:left="3818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4298"/>
        </w:tabs>
        <w:ind w:left="4298" w:hanging="480"/>
      </w:pPr>
    </w:lvl>
    <w:lvl w:ilvl="6" w:tplc="0409000F">
      <w:start w:val="1"/>
      <w:numFmt w:val="decimal"/>
      <w:lvlText w:val="%7."/>
      <w:lvlJc w:val="left"/>
      <w:pPr>
        <w:tabs>
          <w:tab w:val="num" w:pos="4778"/>
        </w:tabs>
        <w:ind w:left="4778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5258"/>
        </w:tabs>
        <w:ind w:left="5258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5738"/>
        </w:tabs>
        <w:ind w:left="5738" w:hanging="480"/>
      </w:pPr>
    </w:lvl>
  </w:abstractNum>
  <w:abstractNum w:abstractNumId="2" w15:restartNumberingAfterBreak="0">
    <w:nsid w:val="0ECE2861"/>
    <w:multiLevelType w:val="multilevel"/>
    <w:tmpl w:val="B352F694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none"/>
      <w:lvlText w:val="5.5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5.3.%3"/>
      <w:lvlJc w:val="left"/>
      <w:pPr>
        <w:tabs>
          <w:tab w:val="num" w:pos="1418"/>
        </w:tabs>
        <w:ind w:left="1418" w:hanging="567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" w15:restartNumberingAfterBreak="0">
    <w:nsid w:val="0FB706DD"/>
    <w:multiLevelType w:val="hybridMultilevel"/>
    <w:tmpl w:val="F2A06D9A"/>
    <w:lvl w:ilvl="0" w:tplc="8F08CFCA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1A35041"/>
    <w:multiLevelType w:val="hybridMultilevel"/>
    <w:tmpl w:val="6108D13C"/>
    <w:lvl w:ilvl="0" w:tplc="0E4494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2E50524"/>
    <w:multiLevelType w:val="multilevel"/>
    <w:tmpl w:val="AE42CE66"/>
    <w:lvl w:ilvl="0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tabs>
          <w:tab w:val="num" w:pos="1952"/>
        </w:tabs>
        <w:ind w:left="1952" w:hanging="567"/>
      </w:pPr>
      <w:rPr>
        <w:rFonts w:hint="eastAsia"/>
      </w:rPr>
    </w:lvl>
    <w:lvl w:ilvl="2">
      <w:start w:val="1"/>
      <w:numFmt w:val="bullet"/>
      <w:lvlText w:val=""/>
      <w:lvlJc w:val="left"/>
      <w:pPr>
        <w:tabs>
          <w:tab w:val="num" w:pos="2007"/>
        </w:tabs>
        <w:ind w:left="2007" w:hanging="480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tabs>
          <w:tab w:val="num" w:pos="2944"/>
        </w:tabs>
        <w:ind w:left="29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11"/>
        </w:tabs>
        <w:ind w:left="35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20"/>
        </w:tabs>
        <w:ind w:left="42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787"/>
        </w:tabs>
        <w:ind w:left="47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354"/>
        </w:tabs>
        <w:ind w:left="53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062"/>
        </w:tabs>
        <w:ind w:left="6062" w:hanging="1700"/>
      </w:pPr>
      <w:rPr>
        <w:rFonts w:hint="eastAsia"/>
      </w:rPr>
    </w:lvl>
  </w:abstractNum>
  <w:abstractNum w:abstractNumId="6" w15:restartNumberingAfterBreak="0">
    <w:nsid w:val="13851C87"/>
    <w:multiLevelType w:val="multilevel"/>
    <w:tmpl w:val="8D1E1B8C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4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7" w15:restartNumberingAfterBreak="0">
    <w:nsid w:val="15B87B64"/>
    <w:multiLevelType w:val="multilevel"/>
    <w:tmpl w:val="B880C02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  <w:b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969" w:hanging="3118"/>
      </w:pPr>
      <w:rPr>
        <w:rFonts w:hint="eastAsia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  <w:rPr>
        <w:rFonts w:hint="eastAsia"/>
      </w:rPr>
    </w:lvl>
  </w:abstractNum>
  <w:abstractNum w:abstractNumId="8" w15:restartNumberingAfterBreak="0">
    <w:nsid w:val="16E03C9D"/>
    <w:multiLevelType w:val="hybridMultilevel"/>
    <w:tmpl w:val="205CB060"/>
    <w:lvl w:ilvl="0" w:tplc="97CAABB2">
      <w:start w:val="5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8BE73D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1D6F713F"/>
    <w:multiLevelType w:val="hybridMultilevel"/>
    <w:tmpl w:val="E0B645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1AC0B3B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12" w15:restartNumberingAfterBreak="0">
    <w:nsid w:val="21D057EC"/>
    <w:multiLevelType w:val="hybridMultilevel"/>
    <w:tmpl w:val="75060A48"/>
    <w:lvl w:ilvl="0" w:tplc="9C3896B4">
      <w:start w:val="1"/>
      <w:numFmt w:val="decimal"/>
      <w:lvlText w:val="%1)、"/>
      <w:lvlJc w:val="left"/>
      <w:pPr>
        <w:tabs>
          <w:tab w:val="num" w:pos="767"/>
        </w:tabs>
        <w:ind w:left="960" w:hanging="480"/>
      </w:pPr>
      <w:rPr>
        <w:rFonts w:hint="eastAsia"/>
      </w:rPr>
    </w:lvl>
    <w:lvl w:ilvl="1" w:tplc="9ACCFD44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EA569EE2">
      <w:start w:val="30"/>
      <w:numFmt w:val="bullet"/>
      <w:lvlText w:val="□"/>
      <w:lvlJc w:val="left"/>
      <w:pPr>
        <w:tabs>
          <w:tab w:val="num" w:pos="1320"/>
        </w:tabs>
        <w:ind w:left="1320" w:hanging="360"/>
      </w:pPr>
      <w:rPr>
        <w:rFonts w:ascii="新細明體" w:eastAsia="新細明體" w:hAnsi="新細明體" w:cs="Times New Roman" w:hint="eastAsia"/>
        <w:u w:val="none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13" w15:restartNumberingAfterBreak="0">
    <w:nsid w:val="22BD683C"/>
    <w:multiLevelType w:val="hybridMultilevel"/>
    <w:tmpl w:val="C2FA7AE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232F00C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15" w15:restartNumberingAfterBreak="0">
    <w:nsid w:val="270B10CE"/>
    <w:multiLevelType w:val="hybridMultilevel"/>
    <w:tmpl w:val="B476A684"/>
    <w:lvl w:ilvl="0" w:tplc="EA569EE2">
      <w:start w:val="30"/>
      <w:numFmt w:val="bullet"/>
      <w:lvlText w:val="□"/>
      <w:lvlJc w:val="left"/>
      <w:pPr>
        <w:tabs>
          <w:tab w:val="num" w:pos="1320"/>
        </w:tabs>
        <w:ind w:left="1320" w:hanging="360"/>
      </w:pPr>
      <w:rPr>
        <w:rFonts w:ascii="新細明體" w:eastAsia="新細明體" w:hAnsi="新細明體" w:cs="Times New Roman" w:hint="eastAsia"/>
        <w:u w:val="none"/>
      </w:rPr>
    </w:lvl>
    <w:lvl w:ilvl="1" w:tplc="04090003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6" w15:restartNumberingAfterBreak="0">
    <w:nsid w:val="2B052CAC"/>
    <w:multiLevelType w:val="multilevel"/>
    <w:tmpl w:val="DB9EBC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2C27750"/>
    <w:multiLevelType w:val="multilevel"/>
    <w:tmpl w:val="0409001F"/>
    <w:numStyleLink w:val="111111"/>
  </w:abstractNum>
  <w:abstractNum w:abstractNumId="18" w15:restartNumberingAfterBreak="0">
    <w:nsid w:val="3AC724A5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19" w15:restartNumberingAfterBreak="0">
    <w:nsid w:val="40997B5A"/>
    <w:multiLevelType w:val="hybridMultilevel"/>
    <w:tmpl w:val="18109116"/>
    <w:lvl w:ilvl="0" w:tplc="EA569EE2">
      <w:start w:val="30"/>
      <w:numFmt w:val="bullet"/>
      <w:lvlText w:val="□"/>
      <w:lvlJc w:val="left"/>
      <w:pPr>
        <w:tabs>
          <w:tab w:val="num" w:pos="1320"/>
        </w:tabs>
        <w:ind w:left="1320" w:hanging="360"/>
      </w:pPr>
      <w:rPr>
        <w:rFonts w:ascii="新細明體" w:eastAsia="新細明體" w:hAnsi="新細明體" w:cs="Times New Roman" w:hint="eastAsia"/>
        <w:u w:val="none"/>
      </w:rPr>
    </w:lvl>
    <w:lvl w:ilvl="1" w:tplc="9ACCFD44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20" w15:restartNumberingAfterBreak="0">
    <w:nsid w:val="4FB63B20"/>
    <w:multiLevelType w:val="hybridMultilevel"/>
    <w:tmpl w:val="0FE05AB2"/>
    <w:lvl w:ilvl="0" w:tplc="0008968E">
      <w:start w:val="3"/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  <w:color w:val="auto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5FE2A70"/>
    <w:multiLevelType w:val="multilevel"/>
    <w:tmpl w:val="E40C3CDC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9E3297B"/>
    <w:multiLevelType w:val="multilevel"/>
    <w:tmpl w:val="1C66F23E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AB5113E"/>
    <w:multiLevelType w:val="hybridMultilevel"/>
    <w:tmpl w:val="CC460D5C"/>
    <w:lvl w:ilvl="0" w:tplc="9C3896B4">
      <w:start w:val="1"/>
      <w:numFmt w:val="decimal"/>
      <w:lvlText w:val="%1)、"/>
      <w:lvlJc w:val="left"/>
      <w:pPr>
        <w:tabs>
          <w:tab w:val="num" w:pos="767"/>
        </w:tabs>
        <w:ind w:left="960" w:hanging="480"/>
      </w:pPr>
      <w:rPr>
        <w:rFonts w:hint="eastAsia"/>
      </w:rPr>
    </w:lvl>
    <w:lvl w:ilvl="1" w:tplc="9ACCFD44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24" w15:restartNumberingAfterBreak="0">
    <w:nsid w:val="5B423525"/>
    <w:multiLevelType w:val="hybridMultilevel"/>
    <w:tmpl w:val="B50C029E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5F87122B"/>
    <w:multiLevelType w:val="hybridMultilevel"/>
    <w:tmpl w:val="42D4373E"/>
    <w:lvl w:ilvl="0" w:tplc="6A0CBDEC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27E41F9"/>
    <w:multiLevelType w:val="hybridMultilevel"/>
    <w:tmpl w:val="2416A58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651F131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8" w15:restartNumberingAfterBreak="0">
    <w:nsid w:val="66DA7DAD"/>
    <w:multiLevelType w:val="hybridMultilevel"/>
    <w:tmpl w:val="30C2FB8E"/>
    <w:lvl w:ilvl="0" w:tplc="1AFC9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B3A6F13"/>
    <w:multiLevelType w:val="hybridMultilevel"/>
    <w:tmpl w:val="E4BC892C"/>
    <w:lvl w:ilvl="0" w:tplc="B9CA053A">
      <w:numFmt w:val="bullet"/>
      <w:lvlText w:val="□"/>
      <w:lvlJc w:val="left"/>
      <w:pPr>
        <w:tabs>
          <w:tab w:val="num" w:pos="840"/>
        </w:tabs>
        <w:ind w:left="840" w:hanging="360"/>
      </w:pPr>
      <w:rPr>
        <w:rFonts w:ascii="標楷體" w:eastAsia="標楷體" w:hAnsi="標楷體" w:cs="Times New Roman" w:hint="eastAsia"/>
      </w:rPr>
    </w:lvl>
    <w:lvl w:ilvl="1" w:tplc="04090003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30" w15:restartNumberingAfterBreak="0">
    <w:nsid w:val="705657BE"/>
    <w:multiLevelType w:val="hybridMultilevel"/>
    <w:tmpl w:val="BA166AE6"/>
    <w:lvl w:ilvl="0" w:tplc="97CAABB2">
      <w:start w:val="5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4826EC6"/>
    <w:multiLevelType w:val="multilevel"/>
    <w:tmpl w:val="0950A94E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  <w:b/>
        <w:color w:val="auto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567"/>
      </w:pPr>
      <w:rPr>
        <w:rFonts w:ascii="Times New Roman" w:eastAsia="標楷體" w:hAnsi="Times New Roman"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2" w15:restartNumberingAfterBreak="0">
    <w:nsid w:val="79D367C5"/>
    <w:multiLevelType w:val="hybridMultilevel"/>
    <w:tmpl w:val="01462CA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0"/>
        </w:tabs>
        <w:ind w:left="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480"/>
        </w:tabs>
        <w:ind w:left="480" w:hanging="480"/>
      </w:pPr>
    </w:lvl>
    <w:lvl w:ilvl="3" w:tplc="0409000F">
      <w:start w:val="1"/>
      <w:numFmt w:val="decimal"/>
      <w:lvlText w:val="%4."/>
      <w:lvlJc w:val="left"/>
      <w:pPr>
        <w:tabs>
          <w:tab w:val="num" w:pos="960"/>
        </w:tabs>
        <w:ind w:left="9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440"/>
        </w:tabs>
        <w:ind w:left="14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920"/>
        </w:tabs>
        <w:ind w:left="19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400"/>
        </w:tabs>
        <w:ind w:left="24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2880"/>
        </w:tabs>
        <w:ind w:left="28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360"/>
        </w:tabs>
        <w:ind w:left="3360" w:hanging="480"/>
      </w:pPr>
    </w:lvl>
  </w:abstractNum>
  <w:abstractNum w:abstractNumId="33" w15:restartNumberingAfterBreak="0">
    <w:nsid w:val="7B513503"/>
    <w:multiLevelType w:val="multilevel"/>
    <w:tmpl w:val="98D6ED8C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hint="eastAsia"/>
      </w:rPr>
    </w:lvl>
  </w:abstractNum>
  <w:abstractNum w:abstractNumId="34" w15:restartNumberingAfterBreak="0">
    <w:nsid w:val="7EAF5097"/>
    <w:multiLevelType w:val="hybridMultilevel"/>
    <w:tmpl w:val="07EEB5A4"/>
    <w:lvl w:ilvl="0" w:tplc="EA569EE2">
      <w:start w:val="30"/>
      <w:numFmt w:val="bullet"/>
      <w:lvlText w:val="□"/>
      <w:lvlJc w:val="left"/>
      <w:pPr>
        <w:tabs>
          <w:tab w:val="num" w:pos="1320"/>
        </w:tabs>
        <w:ind w:left="1320" w:hanging="360"/>
      </w:pPr>
      <w:rPr>
        <w:rFonts w:ascii="新細明體" w:eastAsia="新細明體" w:hAnsi="新細明體" w:cs="Times New Roman" w:hint="eastAsia"/>
        <w:u w:val="none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num w:numId="1">
    <w:abstractNumId w:val="31"/>
  </w:num>
  <w:num w:numId="2">
    <w:abstractNumId w:val="5"/>
  </w:num>
  <w:num w:numId="3">
    <w:abstractNumId w:val="26"/>
  </w:num>
  <w:num w:numId="4">
    <w:abstractNumId w:val="29"/>
  </w:num>
  <w:num w:numId="5">
    <w:abstractNumId w:val="20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</w:num>
  <w:num w:numId="8">
    <w:abstractNumId w:val="17"/>
    <w:lvlOverride w:ilvl="0">
      <w:lvl w:ilvl="0">
        <w:start w:val="1"/>
        <w:numFmt w:val="decimal"/>
        <w:lvlText w:val="%1."/>
        <w:lvlJc w:val="left"/>
        <w:pPr>
          <w:tabs>
            <w:tab w:val="num" w:pos="425"/>
          </w:tabs>
          <w:ind w:left="425" w:hanging="425"/>
        </w:p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567"/>
          </w:tabs>
          <w:ind w:left="567" w:hanging="567"/>
        </w:p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709"/>
          </w:tabs>
          <w:ind w:left="709" w:hanging="709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851"/>
          </w:tabs>
          <w:ind w:left="851" w:hanging="851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992"/>
          </w:tabs>
          <w:ind w:left="992" w:hanging="9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134"/>
          </w:tabs>
          <w:ind w:left="1134" w:hanging="1134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276"/>
          </w:tabs>
          <w:ind w:left="1276" w:hanging="1276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418"/>
          </w:tabs>
          <w:ind w:left="1418" w:hanging="1418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1559"/>
          </w:tabs>
          <w:ind w:left="1559" w:hanging="1559"/>
        </w:pPr>
      </w:lvl>
    </w:lvlOverride>
  </w:num>
  <w:num w:numId="9">
    <w:abstractNumId w:val="14"/>
  </w:num>
  <w:num w:numId="10">
    <w:abstractNumId w:val="2"/>
  </w:num>
  <w:num w:numId="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0"/>
  </w:num>
  <w:num w:numId="1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20"/>
  </w:num>
  <w:num w:numId="18">
    <w:abstractNumId w:val="1"/>
  </w:num>
  <w:num w:numId="19">
    <w:abstractNumId w:val="10"/>
  </w:num>
  <w:num w:numId="20">
    <w:abstractNumId w:val="18"/>
  </w:num>
  <w:num w:numId="21">
    <w:abstractNumId w:val="15"/>
  </w:num>
  <w:num w:numId="22">
    <w:abstractNumId w:val="32"/>
  </w:num>
  <w:num w:numId="23">
    <w:abstractNumId w:val="23"/>
  </w:num>
  <w:num w:numId="24">
    <w:abstractNumId w:val="12"/>
  </w:num>
  <w:num w:numId="25">
    <w:abstractNumId w:val="34"/>
  </w:num>
  <w:num w:numId="26">
    <w:abstractNumId w:val="19"/>
  </w:num>
  <w:num w:numId="27">
    <w:abstractNumId w:val="13"/>
  </w:num>
  <w:num w:numId="28">
    <w:abstractNumId w:val="7"/>
  </w:num>
  <w:num w:numId="29">
    <w:abstractNumId w:val="4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25"/>
  </w:num>
  <w:num w:numId="33">
    <w:abstractNumId w:val="9"/>
  </w:num>
  <w:num w:numId="34">
    <w:abstractNumId w:val="22"/>
  </w:num>
  <w:num w:numId="35">
    <w:abstractNumId w:val="27"/>
  </w:num>
  <w:num w:numId="36">
    <w:abstractNumId w:val="21"/>
  </w:num>
  <w:num w:numId="37">
    <w:abstractNumId w:val="3"/>
  </w:num>
  <w:num w:numId="38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MDAxMjIzMbQ0NzRT0lEKTi0uzszPAykwqQUAd4flmSwAAAA="/>
  </w:docVars>
  <w:rsids>
    <w:rsidRoot w:val="00897C28"/>
    <w:rsid w:val="000002DE"/>
    <w:rsid w:val="000023BA"/>
    <w:rsid w:val="00003D74"/>
    <w:rsid w:val="00007CB6"/>
    <w:rsid w:val="00012C01"/>
    <w:rsid w:val="000134B2"/>
    <w:rsid w:val="00014444"/>
    <w:rsid w:val="00016C85"/>
    <w:rsid w:val="0001748F"/>
    <w:rsid w:val="00025E1B"/>
    <w:rsid w:val="00026050"/>
    <w:rsid w:val="0003186A"/>
    <w:rsid w:val="00040156"/>
    <w:rsid w:val="00040CA8"/>
    <w:rsid w:val="00045282"/>
    <w:rsid w:val="00046518"/>
    <w:rsid w:val="00052E2E"/>
    <w:rsid w:val="0005330A"/>
    <w:rsid w:val="000563A0"/>
    <w:rsid w:val="000608EB"/>
    <w:rsid w:val="00061F1D"/>
    <w:rsid w:val="00063BB0"/>
    <w:rsid w:val="00064E31"/>
    <w:rsid w:val="00066360"/>
    <w:rsid w:val="0006663E"/>
    <w:rsid w:val="00066A00"/>
    <w:rsid w:val="0007033C"/>
    <w:rsid w:val="0007363F"/>
    <w:rsid w:val="00073F6A"/>
    <w:rsid w:val="0008177D"/>
    <w:rsid w:val="00081855"/>
    <w:rsid w:val="0008255F"/>
    <w:rsid w:val="00083B45"/>
    <w:rsid w:val="00085746"/>
    <w:rsid w:val="00090F02"/>
    <w:rsid w:val="00091039"/>
    <w:rsid w:val="000A3E1F"/>
    <w:rsid w:val="000A457F"/>
    <w:rsid w:val="000A733F"/>
    <w:rsid w:val="000A734A"/>
    <w:rsid w:val="000B088F"/>
    <w:rsid w:val="000B2C56"/>
    <w:rsid w:val="000B31AF"/>
    <w:rsid w:val="000B4CCB"/>
    <w:rsid w:val="000B7256"/>
    <w:rsid w:val="000C1E3F"/>
    <w:rsid w:val="000C2779"/>
    <w:rsid w:val="000C2AAD"/>
    <w:rsid w:val="000C3D26"/>
    <w:rsid w:val="000C6170"/>
    <w:rsid w:val="000C7E44"/>
    <w:rsid w:val="000D4500"/>
    <w:rsid w:val="000D66CD"/>
    <w:rsid w:val="000E02C3"/>
    <w:rsid w:val="000E0BE9"/>
    <w:rsid w:val="000E1642"/>
    <w:rsid w:val="000E6D38"/>
    <w:rsid w:val="000F0D92"/>
    <w:rsid w:val="000F44A4"/>
    <w:rsid w:val="00100A3B"/>
    <w:rsid w:val="00101587"/>
    <w:rsid w:val="0010428B"/>
    <w:rsid w:val="001045E1"/>
    <w:rsid w:val="00106B2F"/>
    <w:rsid w:val="0010759D"/>
    <w:rsid w:val="00114DB8"/>
    <w:rsid w:val="001177EC"/>
    <w:rsid w:val="001225DF"/>
    <w:rsid w:val="00122E88"/>
    <w:rsid w:val="00125B0E"/>
    <w:rsid w:val="00127088"/>
    <w:rsid w:val="00127AD5"/>
    <w:rsid w:val="00131A42"/>
    <w:rsid w:val="00134BF8"/>
    <w:rsid w:val="001350AC"/>
    <w:rsid w:val="00135D42"/>
    <w:rsid w:val="00141EF9"/>
    <w:rsid w:val="00142253"/>
    <w:rsid w:val="00145272"/>
    <w:rsid w:val="00145E7F"/>
    <w:rsid w:val="00145F98"/>
    <w:rsid w:val="001460AB"/>
    <w:rsid w:val="0014640A"/>
    <w:rsid w:val="0014669F"/>
    <w:rsid w:val="001468BC"/>
    <w:rsid w:val="001504D3"/>
    <w:rsid w:val="00153CB4"/>
    <w:rsid w:val="001541B5"/>
    <w:rsid w:val="00155154"/>
    <w:rsid w:val="00155B63"/>
    <w:rsid w:val="00162BEC"/>
    <w:rsid w:val="00165876"/>
    <w:rsid w:val="00167931"/>
    <w:rsid w:val="00167C50"/>
    <w:rsid w:val="00170BA5"/>
    <w:rsid w:val="00172040"/>
    <w:rsid w:val="00172240"/>
    <w:rsid w:val="00173C8A"/>
    <w:rsid w:val="00173FCC"/>
    <w:rsid w:val="001757AA"/>
    <w:rsid w:val="00176254"/>
    <w:rsid w:val="00176EB9"/>
    <w:rsid w:val="00177597"/>
    <w:rsid w:val="00180A08"/>
    <w:rsid w:val="001813B5"/>
    <w:rsid w:val="00181736"/>
    <w:rsid w:val="00182E11"/>
    <w:rsid w:val="00184915"/>
    <w:rsid w:val="0018754F"/>
    <w:rsid w:val="00190109"/>
    <w:rsid w:val="0019157D"/>
    <w:rsid w:val="001930B7"/>
    <w:rsid w:val="00194F45"/>
    <w:rsid w:val="001A02DF"/>
    <w:rsid w:val="001A1C32"/>
    <w:rsid w:val="001A4FA1"/>
    <w:rsid w:val="001A5312"/>
    <w:rsid w:val="001B0131"/>
    <w:rsid w:val="001B0F9E"/>
    <w:rsid w:val="001B17F1"/>
    <w:rsid w:val="001B541A"/>
    <w:rsid w:val="001B775A"/>
    <w:rsid w:val="001B7EAF"/>
    <w:rsid w:val="001C4741"/>
    <w:rsid w:val="001C5F2A"/>
    <w:rsid w:val="001C639D"/>
    <w:rsid w:val="001C6592"/>
    <w:rsid w:val="001D06CB"/>
    <w:rsid w:val="001D0ED4"/>
    <w:rsid w:val="001D1234"/>
    <w:rsid w:val="001D1717"/>
    <w:rsid w:val="001D1A4B"/>
    <w:rsid w:val="001D1D77"/>
    <w:rsid w:val="001D5A98"/>
    <w:rsid w:val="001D6AB2"/>
    <w:rsid w:val="001D6D70"/>
    <w:rsid w:val="001E0E6D"/>
    <w:rsid w:val="001E27C0"/>
    <w:rsid w:val="001E3E27"/>
    <w:rsid w:val="001E4531"/>
    <w:rsid w:val="001E509B"/>
    <w:rsid w:val="001E5907"/>
    <w:rsid w:val="001E6CEB"/>
    <w:rsid w:val="001E79EC"/>
    <w:rsid w:val="001F18F1"/>
    <w:rsid w:val="001F27D9"/>
    <w:rsid w:val="001F4C26"/>
    <w:rsid w:val="001F4FA2"/>
    <w:rsid w:val="001F6605"/>
    <w:rsid w:val="001F7CF4"/>
    <w:rsid w:val="00201706"/>
    <w:rsid w:val="002065C7"/>
    <w:rsid w:val="00206602"/>
    <w:rsid w:val="00206F17"/>
    <w:rsid w:val="002110A4"/>
    <w:rsid w:val="0021254B"/>
    <w:rsid w:val="00214052"/>
    <w:rsid w:val="00215D3B"/>
    <w:rsid w:val="0021667B"/>
    <w:rsid w:val="00217D92"/>
    <w:rsid w:val="00220F21"/>
    <w:rsid w:val="002236E1"/>
    <w:rsid w:val="0022502B"/>
    <w:rsid w:val="00226148"/>
    <w:rsid w:val="00230C54"/>
    <w:rsid w:val="002314F3"/>
    <w:rsid w:val="002315C1"/>
    <w:rsid w:val="00231C5A"/>
    <w:rsid w:val="0023308E"/>
    <w:rsid w:val="00234CC1"/>
    <w:rsid w:val="002359E7"/>
    <w:rsid w:val="00237E42"/>
    <w:rsid w:val="002404B6"/>
    <w:rsid w:val="002413DB"/>
    <w:rsid w:val="002423E5"/>
    <w:rsid w:val="0024461E"/>
    <w:rsid w:val="00244D32"/>
    <w:rsid w:val="00245DFF"/>
    <w:rsid w:val="00252286"/>
    <w:rsid w:val="002556AA"/>
    <w:rsid w:val="002558A8"/>
    <w:rsid w:val="00255AA8"/>
    <w:rsid w:val="00256FA3"/>
    <w:rsid w:val="0025719C"/>
    <w:rsid w:val="002605B5"/>
    <w:rsid w:val="002660C7"/>
    <w:rsid w:val="00266BE8"/>
    <w:rsid w:val="00272B10"/>
    <w:rsid w:val="00273499"/>
    <w:rsid w:val="002778F0"/>
    <w:rsid w:val="00280A58"/>
    <w:rsid w:val="00285A87"/>
    <w:rsid w:val="00292AF2"/>
    <w:rsid w:val="0029355D"/>
    <w:rsid w:val="002A0FAF"/>
    <w:rsid w:val="002A3B84"/>
    <w:rsid w:val="002B195E"/>
    <w:rsid w:val="002B27D8"/>
    <w:rsid w:val="002B3F53"/>
    <w:rsid w:val="002B6ACE"/>
    <w:rsid w:val="002D2A90"/>
    <w:rsid w:val="002D344C"/>
    <w:rsid w:val="002D3722"/>
    <w:rsid w:val="002D553E"/>
    <w:rsid w:val="002E3597"/>
    <w:rsid w:val="002E4D4F"/>
    <w:rsid w:val="002E531C"/>
    <w:rsid w:val="002E5C08"/>
    <w:rsid w:val="002F3295"/>
    <w:rsid w:val="002F4C24"/>
    <w:rsid w:val="002F5637"/>
    <w:rsid w:val="0030039E"/>
    <w:rsid w:val="00300F4E"/>
    <w:rsid w:val="00301BEA"/>
    <w:rsid w:val="00304C3C"/>
    <w:rsid w:val="00305D45"/>
    <w:rsid w:val="003115B6"/>
    <w:rsid w:val="00313B47"/>
    <w:rsid w:val="0031652A"/>
    <w:rsid w:val="0032052B"/>
    <w:rsid w:val="003229B6"/>
    <w:rsid w:val="00323FC6"/>
    <w:rsid w:val="00325DC8"/>
    <w:rsid w:val="00330322"/>
    <w:rsid w:val="003319F4"/>
    <w:rsid w:val="003331D0"/>
    <w:rsid w:val="0033412E"/>
    <w:rsid w:val="0033630D"/>
    <w:rsid w:val="00336704"/>
    <w:rsid w:val="00340906"/>
    <w:rsid w:val="0034115C"/>
    <w:rsid w:val="00341640"/>
    <w:rsid w:val="003451AF"/>
    <w:rsid w:val="0034541F"/>
    <w:rsid w:val="003457B7"/>
    <w:rsid w:val="00346498"/>
    <w:rsid w:val="003501E2"/>
    <w:rsid w:val="0035129C"/>
    <w:rsid w:val="00352345"/>
    <w:rsid w:val="00354A75"/>
    <w:rsid w:val="003616F0"/>
    <w:rsid w:val="00362651"/>
    <w:rsid w:val="003637AB"/>
    <w:rsid w:val="003646A1"/>
    <w:rsid w:val="003647CD"/>
    <w:rsid w:val="0036506B"/>
    <w:rsid w:val="003706DD"/>
    <w:rsid w:val="003717B3"/>
    <w:rsid w:val="003723F8"/>
    <w:rsid w:val="003728E6"/>
    <w:rsid w:val="00375CDA"/>
    <w:rsid w:val="00384533"/>
    <w:rsid w:val="003845C8"/>
    <w:rsid w:val="0039041D"/>
    <w:rsid w:val="00390ADE"/>
    <w:rsid w:val="003916E3"/>
    <w:rsid w:val="003922D2"/>
    <w:rsid w:val="00394FD6"/>
    <w:rsid w:val="00394FEB"/>
    <w:rsid w:val="00397483"/>
    <w:rsid w:val="003A0C09"/>
    <w:rsid w:val="003A14DA"/>
    <w:rsid w:val="003A19F8"/>
    <w:rsid w:val="003A308C"/>
    <w:rsid w:val="003A3B48"/>
    <w:rsid w:val="003A4321"/>
    <w:rsid w:val="003B027A"/>
    <w:rsid w:val="003B2701"/>
    <w:rsid w:val="003B2A65"/>
    <w:rsid w:val="003B47B3"/>
    <w:rsid w:val="003B7DC1"/>
    <w:rsid w:val="003C03F4"/>
    <w:rsid w:val="003C2844"/>
    <w:rsid w:val="003C57B8"/>
    <w:rsid w:val="003C648E"/>
    <w:rsid w:val="003C7C9E"/>
    <w:rsid w:val="003D2060"/>
    <w:rsid w:val="003D402D"/>
    <w:rsid w:val="003D453E"/>
    <w:rsid w:val="003D466F"/>
    <w:rsid w:val="003D4AB6"/>
    <w:rsid w:val="003D67F8"/>
    <w:rsid w:val="003D7FD4"/>
    <w:rsid w:val="003E2654"/>
    <w:rsid w:val="003E2770"/>
    <w:rsid w:val="003E5702"/>
    <w:rsid w:val="003E5BC4"/>
    <w:rsid w:val="003E6711"/>
    <w:rsid w:val="003F1515"/>
    <w:rsid w:val="003F4928"/>
    <w:rsid w:val="003F5DD1"/>
    <w:rsid w:val="003F62A4"/>
    <w:rsid w:val="00401589"/>
    <w:rsid w:val="00402568"/>
    <w:rsid w:val="00403474"/>
    <w:rsid w:val="00414DFC"/>
    <w:rsid w:val="00417C0B"/>
    <w:rsid w:val="0042562C"/>
    <w:rsid w:val="0042588B"/>
    <w:rsid w:val="00426C1B"/>
    <w:rsid w:val="00433030"/>
    <w:rsid w:val="004342E6"/>
    <w:rsid w:val="00434D07"/>
    <w:rsid w:val="004351DF"/>
    <w:rsid w:val="00437EA0"/>
    <w:rsid w:val="004411BA"/>
    <w:rsid w:val="0045351D"/>
    <w:rsid w:val="004547C5"/>
    <w:rsid w:val="004573FC"/>
    <w:rsid w:val="00457ED5"/>
    <w:rsid w:val="00460647"/>
    <w:rsid w:val="00464D3C"/>
    <w:rsid w:val="0046580A"/>
    <w:rsid w:val="00467883"/>
    <w:rsid w:val="004706A2"/>
    <w:rsid w:val="00470DB6"/>
    <w:rsid w:val="004730F5"/>
    <w:rsid w:val="00474AAF"/>
    <w:rsid w:val="00474F42"/>
    <w:rsid w:val="00483573"/>
    <w:rsid w:val="0049112D"/>
    <w:rsid w:val="00496484"/>
    <w:rsid w:val="00496BCE"/>
    <w:rsid w:val="004A0FD9"/>
    <w:rsid w:val="004A36E9"/>
    <w:rsid w:val="004A425E"/>
    <w:rsid w:val="004A42E8"/>
    <w:rsid w:val="004A48BF"/>
    <w:rsid w:val="004A79C7"/>
    <w:rsid w:val="004A7B3F"/>
    <w:rsid w:val="004A7CEB"/>
    <w:rsid w:val="004A7D19"/>
    <w:rsid w:val="004B306D"/>
    <w:rsid w:val="004B5442"/>
    <w:rsid w:val="004B76E6"/>
    <w:rsid w:val="004C471D"/>
    <w:rsid w:val="004C49CA"/>
    <w:rsid w:val="004C5EDA"/>
    <w:rsid w:val="004C7154"/>
    <w:rsid w:val="004D48B0"/>
    <w:rsid w:val="004D5F39"/>
    <w:rsid w:val="004E1EB3"/>
    <w:rsid w:val="004E3AAE"/>
    <w:rsid w:val="004E7BD3"/>
    <w:rsid w:val="004F0980"/>
    <w:rsid w:val="004F1607"/>
    <w:rsid w:val="004F23D3"/>
    <w:rsid w:val="004F7B45"/>
    <w:rsid w:val="005002DB"/>
    <w:rsid w:val="00500669"/>
    <w:rsid w:val="00500C75"/>
    <w:rsid w:val="00507159"/>
    <w:rsid w:val="00514C34"/>
    <w:rsid w:val="0051695B"/>
    <w:rsid w:val="00516E02"/>
    <w:rsid w:val="005176DB"/>
    <w:rsid w:val="0052280E"/>
    <w:rsid w:val="005231D0"/>
    <w:rsid w:val="005242F1"/>
    <w:rsid w:val="00527207"/>
    <w:rsid w:val="00532609"/>
    <w:rsid w:val="005332FA"/>
    <w:rsid w:val="005351A5"/>
    <w:rsid w:val="00537A79"/>
    <w:rsid w:val="0054304D"/>
    <w:rsid w:val="00543266"/>
    <w:rsid w:val="00543557"/>
    <w:rsid w:val="00550FFF"/>
    <w:rsid w:val="00553058"/>
    <w:rsid w:val="00554211"/>
    <w:rsid w:val="00556F1A"/>
    <w:rsid w:val="00557A30"/>
    <w:rsid w:val="0056786B"/>
    <w:rsid w:val="005701C6"/>
    <w:rsid w:val="00573A3D"/>
    <w:rsid w:val="00573C75"/>
    <w:rsid w:val="005757C6"/>
    <w:rsid w:val="005759AC"/>
    <w:rsid w:val="005766D6"/>
    <w:rsid w:val="00584B07"/>
    <w:rsid w:val="005850B6"/>
    <w:rsid w:val="0058666F"/>
    <w:rsid w:val="00593167"/>
    <w:rsid w:val="0059327A"/>
    <w:rsid w:val="00595F7E"/>
    <w:rsid w:val="00596ED4"/>
    <w:rsid w:val="005975AF"/>
    <w:rsid w:val="005A5EA4"/>
    <w:rsid w:val="005A6757"/>
    <w:rsid w:val="005A712A"/>
    <w:rsid w:val="005B0043"/>
    <w:rsid w:val="005B0AD7"/>
    <w:rsid w:val="005B349B"/>
    <w:rsid w:val="005B5C4B"/>
    <w:rsid w:val="005B7D7F"/>
    <w:rsid w:val="005C30E0"/>
    <w:rsid w:val="005C7F9A"/>
    <w:rsid w:val="005D5BA7"/>
    <w:rsid w:val="005D5E54"/>
    <w:rsid w:val="005D79B4"/>
    <w:rsid w:val="005E0224"/>
    <w:rsid w:val="005E12D0"/>
    <w:rsid w:val="005E3CE7"/>
    <w:rsid w:val="005E6C80"/>
    <w:rsid w:val="005F0445"/>
    <w:rsid w:val="005F2763"/>
    <w:rsid w:val="005F3AA1"/>
    <w:rsid w:val="005F3E44"/>
    <w:rsid w:val="005F406C"/>
    <w:rsid w:val="005F44F4"/>
    <w:rsid w:val="005F4BE7"/>
    <w:rsid w:val="005F780B"/>
    <w:rsid w:val="005F7916"/>
    <w:rsid w:val="00600891"/>
    <w:rsid w:val="00601DE3"/>
    <w:rsid w:val="00601E9E"/>
    <w:rsid w:val="00604F4B"/>
    <w:rsid w:val="006066F6"/>
    <w:rsid w:val="00606D4D"/>
    <w:rsid w:val="00610B1F"/>
    <w:rsid w:val="006116F7"/>
    <w:rsid w:val="00612519"/>
    <w:rsid w:val="00621AE8"/>
    <w:rsid w:val="006275E9"/>
    <w:rsid w:val="0063027E"/>
    <w:rsid w:val="00633FC4"/>
    <w:rsid w:val="00636E88"/>
    <w:rsid w:val="00637550"/>
    <w:rsid w:val="00640239"/>
    <w:rsid w:val="006416BE"/>
    <w:rsid w:val="006422A5"/>
    <w:rsid w:val="00643239"/>
    <w:rsid w:val="00643F43"/>
    <w:rsid w:val="006464B5"/>
    <w:rsid w:val="0064668F"/>
    <w:rsid w:val="00646D3C"/>
    <w:rsid w:val="00647660"/>
    <w:rsid w:val="00650268"/>
    <w:rsid w:val="00650BEB"/>
    <w:rsid w:val="00650C1F"/>
    <w:rsid w:val="00651D6D"/>
    <w:rsid w:val="0065313C"/>
    <w:rsid w:val="00653F05"/>
    <w:rsid w:val="006543F6"/>
    <w:rsid w:val="00657FDC"/>
    <w:rsid w:val="00661286"/>
    <w:rsid w:val="00662D04"/>
    <w:rsid w:val="00662EF4"/>
    <w:rsid w:val="006675D1"/>
    <w:rsid w:val="00667E38"/>
    <w:rsid w:val="006711EE"/>
    <w:rsid w:val="00671C83"/>
    <w:rsid w:val="006724D6"/>
    <w:rsid w:val="00673305"/>
    <w:rsid w:val="0067416E"/>
    <w:rsid w:val="00674236"/>
    <w:rsid w:val="0067614F"/>
    <w:rsid w:val="0068093B"/>
    <w:rsid w:val="006831F1"/>
    <w:rsid w:val="006833C7"/>
    <w:rsid w:val="00690691"/>
    <w:rsid w:val="00690E54"/>
    <w:rsid w:val="00691136"/>
    <w:rsid w:val="00695162"/>
    <w:rsid w:val="006963B7"/>
    <w:rsid w:val="0069652E"/>
    <w:rsid w:val="006A09B3"/>
    <w:rsid w:val="006B31B7"/>
    <w:rsid w:val="006B42BE"/>
    <w:rsid w:val="006B6F96"/>
    <w:rsid w:val="006C11FD"/>
    <w:rsid w:val="006C1DE3"/>
    <w:rsid w:val="006C2040"/>
    <w:rsid w:val="006C4727"/>
    <w:rsid w:val="006C7996"/>
    <w:rsid w:val="006D0533"/>
    <w:rsid w:val="006D1E3E"/>
    <w:rsid w:val="006D2E92"/>
    <w:rsid w:val="006D45A0"/>
    <w:rsid w:val="006D71E7"/>
    <w:rsid w:val="006E00C5"/>
    <w:rsid w:val="006E6DEB"/>
    <w:rsid w:val="006E722E"/>
    <w:rsid w:val="006E7414"/>
    <w:rsid w:val="006F13FF"/>
    <w:rsid w:val="006F1D51"/>
    <w:rsid w:val="006F28E8"/>
    <w:rsid w:val="0070319B"/>
    <w:rsid w:val="0072452E"/>
    <w:rsid w:val="007315C7"/>
    <w:rsid w:val="00731DC5"/>
    <w:rsid w:val="0073542A"/>
    <w:rsid w:val="0073796A"/>
    <w:rsid w:val="00737D72"/>
    <w:rsid w:val="00741C03"/>
    <w:rsid w:val="00742FAA"/>
    <w:rsid w:val="007456E3"/>
    <w:rsid w:val="00745EA4"/>
    <w:rsid w:val="00746FF3"/>
    <w:rsid w:val="00751120"/>
    <w:rsid w:val="007514DB"/>
    <w:rsid w:val="00753C6C"/>
    <w:rsid w:val="00753CB6"/>
    <w:rsid w:val="00755106"/>
    <w:rsid w:val="007565A0"/>
    <w:rsid w:val="00757E8B"/>
    <w:rsid w:val="00762E18"/>
    <w:rsid w:val="007642F8"/>
    <w:rsid w:val="00764913"/>
    <w:rsid w:val="00765060"/>
    <w:rsid w:val="007660EC"/>
    <w:rsid w:val="007674D1"/>
    <w:rsid w:val="007700F4"/>
    <w:rsid w:val="007701D8"/>
    <w:rsid w:val="007744EF"/>
    <w:rsid w:val="0078198D"/>
    <w:rsid w:val="0078654C"/>
    <w:rsid w:val="007866F3"/>
    <w:rsid w:val="00786787"/>
    <w:rsid w:val="00791960"/>
    <w:rsid w:val="00794274"/>
    <w:rsid w:val="00795E15"/>
    <w:rsid w:val="007A3EF4"/>
    <w:rsid w:val="007A56E4"/>
    <w:rsid w:val="007A6C96"/>
    <w:rsid w:val="007A6E6E"/>
    <w:rsid w:val="007B0A1D"/>
    <w:rsid w:val="007B1852"/>
    <w:rsid w:val="007B497D"/>
    <w:rsid w:val="007B56DE"/>
    <w:rsid w:val="007B7805"/>
    <w:rsid w:val="007C0C8D"/>
    <w:rsid w:val="007C31AE"/>
    <w:rsid w:val="007C5297"/>
    <w:rsid w:val="007C5A6E"/>
    <w:rsid w:val="007D260A"/>
    <w:rsid w:val="007D3149"/>
    <w:rsid w:val="007D48FE"/>
    <w:rsid w:val="007E1797"/>
    <w:rsid w:val="007E18FC"/>
    <w:rsid w:val="007E1C36"/>
    <w:rsid w:val="007E28A2"/>
    <w:rsid w:val="008018D3"/>
    <w:rsid w:val="0080278C"/>
    <w:rsid w:val="00807672"/>
    <w:rsid w:val="00811188"/>
    <w:rsid w:val="00811FEC"/>
    <w:rsid w:val="008132A2"/>
    <w:rsid w:val="00813302"/>
    <w:rsid w:val="0081424E"/>
    <w:rsid w:val="00814564"/>
    <w:rsid w:val="00817BFB"/>
    <w:rsid w:val="008224AE"/>
    <w:rsid w:val="008234AF"/>
    <w:rsid w:val="00826ADB"/>
    <w:rsid w:val="00826D42"/>
    <w:rsid w:val="00836D57"/>
    <w:rsid w:val="0083753D"/>
    <w:rsid w:val="00842CDC"/>
    <w:rsid w:val="0085234B"/>
    <w:rsid w:val="00863D70"/>
    <w:rsid w:val="0086506D"/>
    <w:rsid w:val="00874CA3"/>
    <w:rsid w:val="0087550B"/>
    <w:rsid w:val="00875AA0"/>
    <w:rsid w:val="00875BBA"/>
    <w:rsid w:val="00876B78"/>
    <w:rsid w:val="008776F1"/>
    <w:rsid w:val="00877707"/>
    <w:rsid w:val="00881182"/>
    <w:rsid w:val="00881D22"/>
    <w:rsid w:val="0088264D"/>
    <w:rsid w:val="00883F1E"/>
    <w:rsid w:val="00886E8C"/>
    <w:rsid w:val="008919B3"/>
    <w:rsid w:val="00892D47"/>
    <w:rsid w:val="00895D57"/>
    <w:rsid w:val="00896021"/>
    <w:rsid w:val="00897214"/>
    <w:rsid w:val="00897C28"/>
    <w:rsid w:val="008A6CD4"/>
    <w:rsid w:val="008B095A"/>
    <w:rsid w:val="008B110B"/>
    <w:rsid w:val="008B222D"/>
    <w:rsid w:val="008B2335"/>
    <w:rsid w:val="008B7AA4"/>
    <w:rsid w:val="008C20A5"/>
    <w:rsid w:val="008C2F7C"/>
    <w:rsid w:val="008D10C9"/>
    <w:rsid w:val="008D32E9"/>
    <w:rsid w:val="008D3A11"/>
    <w:rsid w:val="008D4925"/>
    <w:rsid w:val="008E3068"/>
    <w:rsid w:val="008E5129"/>
    <w:rsid w:val="008F1936"/>
    <w:rsid w:val="008F3BB1"/>
    <w:rsid w:val="008F3F4B"/>
    <w:rsid w:val="008F5C3C"/>
    <w:rsid w:val="008F685E"/>
    <w:rsid w:val="0090248D"/>
    <w:rsid w:val="00902801"/>
    <w:rsid w:val="00904683"/>
    <w:rsid w:val="00905F92"/>
    <w:rsid w:val="00906D47"/>
    <w:rsid w:val="00907886"/>
    <w:rsid w:val="00907F26"/>
    <w:rsid w:val="00910945"/>
    <w:rsid w:val="009125F9"/>
    <w:rsid w:val="009159C9"/>
    <w:rsid w:val="00916BFB"/>
    <w:rsid w:val="00917C55"/>
    <w:rsid w:val="0092009A"/>
    <w:rsid w:val="00924CAB"/>
    <w:rsid w:val="00924E12"/>
    <w:rsid w:val="009253BC"/>
    <w:rsid w:val="009273BB"/>
    <w:rsid w:val="009300DF"/>
    <w:rsid w:val="0093216E"/>
    <w:rsid w:val="00933A61"/>
    <w:rsid w:val="00933C07"/>
    <w:rsid w:val="00935658"/>
    <w:rsid w:val="0094096D"/>
    <w:rsid w:val="00941791"/>
    <w:rsid w:val="009417E6"/>
    <w:rsid w:val="0094398E"/>
    <w:rsid w:val="00945D08"/>
    <w:rsid w:val="00950785"/>
    <w:rsid w:val="00952984"/>
    <w:rsid w:val="009537AE"/>
    <w:rsid w:val="009541D1"/>
    <w:rsid w:val="00954ACD"/>
    <w:rsid w:val="00960144"/>
    <w:rsid w:val="00960389"/>
    <w:rsid w:val="00962A35"/>
    <w:rsid w:val="00962A87"/>
    <w:rsid w:val="00964FD2"/>
    <w:rsid w:val="009701F2"/>
    <w:rsid w:val="00970A14"/>
    <w:rsid w:val="00973D28"/>
    <w:rsid w:val="00974DC0"/>
    <w:rsid w:val="00974E70"/>
    <w:rsid w:val="00975FE8"/>
    <w:rsid w:val="009768F5"/>
    <w:rsid w:val="00982150"/>
    <w:rsid w:val="0098565A"/>
    <w:rsid w:val="0099103C"/>
    <w:rsid w:val="009931DD"/>
    <w:rsid w:val="00997844"/>
    <w:rsid w:val="009A06CC"/>
    <w:rsid w:val="009A1F8A"/>
    <w:rsid w:val="009A30B9"/>
    <w:rsid w:val="009A3CBF"/>
    <w:rsid w:val="009A5B7D"/>
    <w:rsid w:val="009B2270"/>
    <w:rsid w:val="009B43B1"/>
    <w:rsid w:val="009B5677"/>
    <w:rsid w:val="009B6312"/>
    <w:rsid w:val="009B7EB6"/>
    <w:rsid w:val="009C00E0"/>
    <w:rsid w:val="009C09C3"/>
    <w:rsid w:val="009C2181"/>
    <w:rsid w:val="009C2F39"/>
    <w:rsid w:val="009C392D"/>
    <w:rsid w:val="009C69FA"/>
    <w:rsid w:val="009C7C8E"/>
    <w:rsid w:val="009D06A9"/>
    <w:rsid w:val="009D1FD3"/>
    <w:rsid w:val="009D21E5"/>
    <w:rsid w:val="009D6C28"/>
    <w:rsid w:val="009E1E53"/>
    <w:rsid w:val="009E3DF0"/>
    <w:rsid w:val="009F0A7C"/>
    <w:rsid w:val="009F1DF9"/>
    <w:rsid w:val="009F634C"/>
    <w:rsid w:val="009F66A3"/>
    <w:rsid w:val="009F69AC"/>
    <w:rsid w:val="009F6D02"/>
    <w:rsid w:val="00A00A16"/>
    <w:rsid w:val="00A00AA4"/>
    <w:rsid w:val="00A06108"/>
    <w:rsid w:val="00A0758C"/>
    <w:rsid w:val="00A11227"/>
    <w:rsid w:val="00A11AD3"/>
    <w:rsid w:val="00A11BDC"/>
    <w:rsid w:val="00A12235"/>
    <w:rsid w:val="00A130B6"/>
    <w:rsid w:val="00A13500"/>
    <w:rsid w:val="00A174EF"/>
    <w:rsid w:val="00A21EB9"/>
    <w:rsid w:val="00A23656"/>
    <w:rsid w:val="00A23E33"/>
    <w:rsid w:val="00A23E63"/>
    <w:rsid w:val="00A245C1"/>
    <w:rsid w:val="00A26B10"/>
    <w:rsid w:val="00A270A6"/>
    <w:rsid w:val="00A30E70"/>
    <w:rsid w:val="00A31B0D"/>
    <w:rsid w:val="00A33AC5"/>
    <w:rsid w:val="00A37457"/>
    <w:rsid w:val="00A3775F"/>
    <w:rsid w:val="00A37785"/>
    <w:rsid w:val="00A41A49"/>
    <w:rsid w:val="00A42798"/>
    <w:rsid w:val="00A430E6"/>
    <w:rsid w:val="00A43A56"/>
    <w:rsid w:val="00A45A81"/>
    <w:rsid w:val="00A45E82"/>
    <w:rsid w:val="00A463CF"/>
    <w:rsid w:val="00A46E26"/>
    <w:rsid w:val="00A47054"/>
    <w:rsid w:val="00A514EE"/>
    <w:rsid w:val="00A6010A"/>
    <w:rsid w:val="00A7023D"/>
    <w:rsid w:val="00A73E70"/>
    <w:rsid w:val="00A74E65"/>
    <w:rsid w:val="00A773A9"/>
    <w:rsid w:val="00A80EFD"/>
    <w:rsid w:val="00A81DFA"/>
    <w:rsid w:val="00A83721"/>
    <w:rsid w:val="00A8566C"/>
    <w:rsid w:val="00A85D45"/>
    <w:rsid w:val="00A8627A"/>
    <w:rsid w:val="00A873CE"/>
    <w:rsid w:val="00A87EC8"/>
    <w:rsid w:val="00A90F13"/>
    <w:rsid w:val="00A93AD7"/>
    <w:rsid w:val="00A947D4"/>
    <w:rsid w:val="00A96A1B"/>
    <w:rsid w:val="00A97F84"/>
    <w:rsid w:val="00AA7565"/>
    <w:rsid w:val="00AB02F6"/>
    <w:rsid w:val="00AB0456"/>
    <w:rsid w:val="00AB26FE"/>
    <w:rsid w:val="00AB3883"/>
    <w:rsid w:val="00AC0440"/>
    <w:rsid w:val="00AC161B"/>
    <w:rsid w:val="00AC4153"/>
    <w:rsid w:val="00AC61B5"/>
    <w:rsid w:val="00AC6740"/>
    <w:rsid w:val="00AC6AE5"/>
    <w:rsid w:val="00AC6B12"/>
    <w:rsid w:val="00AE0CD2"/>
    <w:rsid w:val="00AE130A"/>
    <w:rsid w:val="00AE34A6"/>
    <w:rsid w:val="00AE7D26"/>
    <w:rsid w:val="00AE7E52"/>
    <w:rsid w:val="00AE7F5D"/>
    <w:rsid w:val="00AF0841"/>
    <w:rsid w:val="00AF0DAA"/>
    <w:rsid w:val="00AF4B0A"/>
    <w:rsid w:val="00B01F8A"/>
    <w:rsid w:val="00B04496"/>
    <w:rsid w:val="00B0468A"/>
    <w:rsid w:val="00B060D4"/>
    <w:rsid w:val="00B06282"/>
    <w:rsid w:val="00B062AE"/>
    <w:rsid w:val="00B0769D"/>
    <w:rsid w:val="00B07FEC"/>
    <w:rsid w:val="00B110F5"/>
    <w:rsid w:val="00B1414C"/>
    <w:rsid w:val="00B17E1C"/>
    <w:rsid w:val="00B20A82"/>
    <w:rsid w:val="00B22293"/>
    <w:rsid w:val="00B2677D"/>
    <w:rsid w:val="00B30225"/>
    <w:rsid w:val="00B34C09"/>
    <w:rsid w:val="00B35E9F"/>
    <w:rsid w:val="00B43299"/>
    <w:rsid w:val="00B4339A"/>
    <w:rsid w:val="00B4472A"/>
    <w:rsid w:val="00B4592E"/>
    <w:rsid w:val="00B46209"/>
    <w:rsid w:val="00B46391"/>
    <w:rsid w:val="00B46B72"/>
    <w:rsid w:val="00B46EF3"/>
    <w:rsid w:val="00B53CAB"/>
    <w:rsid w:val="00B56D5C"/>
    <w:rsid w:val="00B577C0"/>
    <w:rsid w:val="00B617F9"/>
    <w:rsid w:val="00B628D3"/>
    <w:rsid w:val="00B6559D"/>
    <w:rsid w:val="00B65FCB"/>
    <w:rsid w:val="00B70048"/>
    <w:rsid w:val="00B70AC2"/>
    <w:rsid w:val="00B70E4E"/>
    <w:rsid w:val="00B71B49"/>
    <w:rsid w:val="00B72460"/>
    <w:rsid w:val="00B75F82"/>
    <w:rsid w:val="00B768D8"/>
    <w:rsid w:val="00B77AD5"/>
    <w:rsid w:val="00B80C2D"/>
    <w:rsid w:val="00B81D2D"/>
    <w:rsid w:val="00B8205B"/>
    <w:rsid w:val="00B846A9"/>
    <w:rsid w:val="00B84ABD"/>
    <w:rsid w:val="00B8568D"/>
    <w:rsid w:val="00B86CB2"/>
    <w:rsid w:val="00B87701"/>
    <w:rsid w:val="00B91013"/>
    <w:rsid w:val="00B922CF"/>
    <w:rsid w:val="00B94AFD"/>
    <w:rsid w:val="00BA0D77"/>
    <w:rsid w:val="00BA15B6"/>
    <w:rsid w:val="00BA1DC5"/>
    <w:rsid w:val="00BA203A"/>
    <w:rsid w:val="00BB2586"/>
    <w:rsid w:val="00BB2BD5"/>
    <w:rsid w:val="00BB4CEF"/>
    <w:rsid w:val="00BB603C"/>
    <w:rsid w:val="00BC00D4"/>
    <w:rsid w:val="00BC09CD"/>
    <w:rsid w:val="00BC0C28"/>
    <w:rsid w:val="00BC31ED"/>
    <w:rsid w:val="00BC3489"/>
    <w:rsid w:val="00BC46DB"/>
    <w:rsid w:val="00BC4B62"/>
    <w:rsid w:val="00BC6A0A"/>
    <w:rsid w:val="00BD2B27"/>
    <w:rsid w:val="00BD3425"/>
    <w:rsid w:val="00BD5C59"/>
    <w:rsid w:val="00BD5FAA"/>
    <w:rsid w:val="00BE6074"/>
    <w:rsid w:val="00BE7300"/>
    <w:rsid w:val="00BF328C"/>
    <w:rsid w:val="00BF5D4E"/>
    <w:rsid w:val="00BF5FC9"/>
    <w:rsid w:val="00BF631B"/>
    <w:rsid w:val="00BF6C27"/>
    <w:rsid w:val="00BF76EE"/>
    <w:rsid w:val="00C01962"/>
    <w:rsid w:val="00C019EE"/>
    <w:rsid w:val="00C02DAA"/>
    <w:rsid w:val="00C054D2"/>
    <w:rsid w:val="00C065D4"/>
    <w:rsid w:val="00C10D41"/>
    <w:rsid w:val="00C115D1"/>
    <w:rsid w:val="00C12EFA"/>
    <w:rsid w:val="00C130B8"/>
    <w:rsid w:val="00C137F3"/>
    <w:rsid w:val="00C14491"/>
    <w:rsid w:val="00C17967"/>
    <w:rsid w:val="00C21F59"/>
    <w:rsid w:val="00C222DE"/>
    <w:rsid w:val="00C26C6F"/>
    <w:rsid w:val="00C26F8B"/>
    <w:rsid w:val="00C336D7"/>
    <w:rsid w:val="00C33884"/>
    <w:rsid w:val="00C33E86"/>
    <w:rsid w:val="00C33EDB"/>
    <w:rsid w:val="00C344E4"/>
    <w:rsid w:val="00C3622F"/>
    <w:rsid w:val="00C41901"/>
    <w:rsid w:val="00C42F25"/>
    <w:rsid w:val="00C4687E"/>
    <w:rsid w:val="00C53A29"/>
    <w:rsid w:val="00C54458"/>
    <w:rsid w:val="00C561A8"/>
    <w:rsid w:val="00C57C8C"/>
    <w:rsid w:val="00C623E7"/>
    <w:rsid w:val="00C63C2A"/>
    <w:rsid w:val="00C650CF"/>
    <w:rsid w:val="00C730D9"/>
    <w:rsid w:val="00C77CB9"/>
    <w:rsid w:val="00C80B28"/>
    <w:rsid w:val="00C8112E"/>
    <w:rsid w:val="00C81A03"/>
    <w:rsid w:val="00C85354"/>
    <w:rsid w:val="00C856D5"/>
    <w:rsid w:val="00C86B84"/>
    <w:rsid w:val="00C8739A"/>
    <w:rsid w:val="00C90BE8"/>
    <w:rsid w:val="00C92CBF"/>
    <w:rsid w:val="00C9483B"/>
    <w:rsid w:val="00C964AC"/>
    <w:rsid w:val="00CA587B"/>
    <w:rsid w:val="00CA73B8"/>
    <w:rsid w:val="00CB0217"/>
    <w:rsid w:val="00CB0DD6"/>
    <w:rsid w:val="00CB2162"/>
    <w:rsid w:val="00CC32AC"/>
    <w:rsid w:val="00CC3D96"/>
    <w:rsid w:val="00CC408F"/>
    <w:rsid w:val="00CC4B23"/>
    <w:rsid w:val="00CD01E9"/>
    <w:rsid w:val="00CD0C04"/>
    <w:rsid w:val="00CD1CB9"/>
    <w:rsid w:val="00CD41F3"/>
    <w:rsid w:val="00CD4BB6"/>
    <w:rsid w:val="00CD7007"/>
    <w:rsid w:val="00CE0D05"/>
    <w:rsid w:val="00CE360B"/>
    <w:rsid w:val="00CE7404"/>
    <w:rsid w:val="00CF0059"/>
    <w:rsid w:val="00CF37B3"/>
    <w:rsid w:val="00CF3FB9"/>
    <w:rsid w:val="00CF7ABE"/>
    <w:rsid w:val="00D01B84"/>
    <w:rsid w:val="00D02959"/>
    <w:rsid w:val="00D029F8"/>
    <w:rsid w:val="00D07336"/>
    <w:rsid w:val="00D07F1C"/>
    <w:rsid w:val="00D1026B"/>
    <w:rsid w:val="00D1136A"/>
    <w:rsid w:val="00D14F79"/>
    <w:rsid w:val="00D154DE"/>
    <w:rsid w:val="00D163F8"/>
    <w:rsid w:val="00D23996"/>
    <w:rsid w:val="00D23DBA"/>
    <w:rsid w:val="00D2516F"/>
    <w:rsid w:val="00D329C5"/>
    <w:rsid w:val="00D33966"/>
    <w:rsid w:val="00D36477"/>
    <w:rsid w:val="00D401C8"/>
    <w:rsid w:val="00D40AF9"/>
    <w:rsid w:val="00D44162"/>
    <w:rsid w:val="00D4611D"/>
    <w:rsid w:val="00D50E44"/>
    <w:rsid w:val="00D539F7"/>
    <w:rsid w:val="00D55740"/>
    <w:rsid w:val="00D60776"/>
    <w:rsid w:val="00D61049"/>
    <w:rsid w:val="00D6160E"/>
    <w:rsid w:val="00D63360"/>
    <w:rsid w:val="00D640E2"/>
    <w:rsid w:val="00D672B8"/>
    <w:rsid w:val="00D72134"/>
    <w:rsid w:val="00D7223B"/>
    <w:rsid w:val="00D72532"/>
    <w:rsid w:val="00D76EDB"/>
    <w:rsid w:val="00D82DC5"/>
    <w:rsid w:val="00D901AF"/>
    <w:rsid w:val="00D90884"/>
    <w:rsid w:val="00D91131"/>
    <w:rsid w:val="00D925B7"/>
    <w:rsid w:val="00D937D9"/>
    <w:rsid w:val="00D94965"/>
    <w:rsid w:val="00D95800"/>
    <w:rsid w:val="00DA0085"/>
    <w:rsid w:val="00DA1D08"/>
    <w:rsid w:val="00DA3191"/>
    <w:rsid w:val="00DA3747"/>
    <w:rsid w:val="00DB083F"/>
    <w:rsid w:val="00DB4F23"/>
    <w:rsid w:val="00DB65DE"/>
    <w:rsid w:val="00DB6EC5"/>
    <w:rsid w:val="00DC3AC8"/>
    <w:rsid w:val="00DC4223"/>
    <w:rsid w:val="00DC595C"/>
    <w:rsid w:val="00DC7560"/>
    <w:rsid w:val="00DD0662"/>
    <w:rsid w:val="00DD0D8F"/>
    <w:rsid w:val="00DD3E02"/>
    <w:rsid w:val="00DD3F63"/>
    <w:rsid w:val="00DD6BCD"/>
    <w:rsid w:val="00DD7834"/>
    <w:rsid w:val="00DE0099"/>
    <w:rsid w:val="00DE0449"/>
    <w:rsid w:val="00DE05BE"/>
    <w:rsid w:val="00DE0C80"/>
    <w:rsid w:val="00DE7635"/>
    <w:rsid w:val="00DF2E6C"/>
    <w:rsid w:val="00DF3B33"/>
    <w:rsid w:val="00DF3BA2"/>
    <w:rsid w:val="00E002F4"/>
    <w:rsid w:val="00E02D79"/>
    <w:rsid w:val="00E0584B"/>
    <w:rsid w:val="00E06556"/>
    <w:rsid w:val="00E12057"/>
    <w:rsid w:val="00E1364C"/>
    <w:rsid w:val="00E1427F"/>
    <w:rsid w:val="00E143C1"/>
    <w:rsid w:val="00E147DA"/>
    <w:rsid w:val="00E22497"/>
    <w:rsid w:val="00E264EC"/>
    <w:rsid w:val="00E27687"/>
    <w:rsid w:val="00E27FEE"/>
    <w:rsid w:val="00E3374D"/>
    <w:rsid w:val="00E34D0E"/>
    <w:rsid w:val="00E34D60"/>
    <w:rsid w:val="00E36430"/>
    <w:rsid w:val="00E37D34"/>
    <w:rsid w:val="00E4099B"/>
    <w:rsid w:val="00E46BB4"/>
    <w:rsid w:val="00E50BDA"/>
    <w:rsid w:val="00E51119"/>
    <w:rsid w:val="00E52AAD"/>
    <w:rsid w:val="00E53698"/>
    <w:rsid w:val="00E55036"/>
    <w:rsid w:val="00E56CAD"/>
    <w:rsid w:val="00E57327"/>
    <w:rsid w:val="00E57C21"/>
    <w:rsid w:val="00E60377"/>
    <w:rsid w:val="00E6229E"/>
    <w:rsid w:val="00E62367"/>
    <w:rsid w:val="00E62E32"/>
    <w:rsid w:val="00E64599"/>
    <w:rsid w:val="00E65514"/>
    <w:rsid w:val="00E66A37"/>
    <w:rsid w:val="00E70481"/>
    <w:rsid w:val="00E70A13"/>
    <w:rsid w:val="00E77C95"/>
    <w:rsid w:val="00E80FB5"/>
    <w:rsid w:val="00E82735"/>
    <w:rsid w:val="00E83103"/>
    <w:rsid w:val="00E83A41"/>
    <w:rsid w:val="00E8401A"/>
    <w:rsid w:val="00E84E99"/>
    <w:rsid w:val="00E86483"/>
    <w:rsid w:val="00E86AC8"/>
    <w:rsid w:val="00E93A11"/>
    <w:rsid w:val="00E942D2"/>
    <w:rsid w:val="00E95C9B"/>
    <w:rsid w:val="00E971FA"/>
    <w:rsid w:val="00EA2551"/>
    <w:rsid w:val="00EA37C9"/>
    <w:rsid w:val="00EA408C"/>
    <w:rsid w:val="00EA4967"/>
    <w:rsid w:val="00EA67D6"/>
    <w:rsid w:val="00EB1B90"/>
    <w:rsid w:val="00EB1BC7"/>
    <w:rsid w:val="00EB2602"/>
    <w:rsid w:val="00EB27DF"/>
    <w:rsid w:val="00EB394C"/>
    <w:rsid w:val="00EB4216"/>
    <w:rsid w:val="00EB6743"/>
    <w:rsid w:val="00EC241F"/>
    <w:rsid w:val="00EC32CB"/>
    <w:rsid w:val="00EC475A"/>
    <w:rsid w:val="00EC4D8E"/>
    <w:rsid w:val="00EC7E5E"/>
    <w:rsid w:val="00ED1F3B"/>
    <w:rsid w:val="00ED467B"/>
    <w:rsid w:val="00ED5DE6"/>
    <w:rsid w:val="00ED7AB6"/>
    <w:rsid w:val="00EE13E9"/>
    <w:rsid w:val="00EE181F"/>
    <w:rsid w:val="00EE399A"/>
    <w:rsid w:val="00EE3F11"/>
    <w:rsid w:val="00EE48CB"/>
    <w:rsid w:val="00EE4DE6"/>
    <w:rsid w:val="00EE530E"/>
    <w:rsid w:val="00EE5807"/>
    <w:rsid w:val="00EF1257"/>
    <w:rsid w:val="00EF1DDD"/>
    <w:rsid w:val="00EF415A"/>
    <w:rsid w:val="00EF6DD3"/>
    <w:rsid w:val="00F004AA"/>
    <w:rsid w:val="00F012B5"/>
    <w:rsid w:val="00F04D75"/>
    <w:rsid w:val="00F06B63"/>
    <w:rsid w:val="00F11113"/>
    <w:rsid w:val="00F115FC"/>
    <w:rsid w:val="00F139F3"/>
    <w:rsid w:val="00F13B8A"/>
    <w:rsid w:val="00F15982"/>
    <w:rsid w:val="00F15F8A"/>
    <w:rsid w:val="00F16D74"/>
    <w:rsid w:val="00F17AB9"/>
    <w:rsid w:val="00F2299D"/>
    <w:rsid w:val="00F23457"/>
    <w:rsid w:val="00F24B94"/>
    <w:rsid w:val="00F26008"/>
    <w:rsid w:val="00F2645B"/>
    <w:rsid w:val="00F307D4"/>
    <w:rsid w:val="00F34B59"/>
    <w:rsid w:val="00F359B0"/>
    <w:rsid w:val="00F37A8B"/>
    <w:rsid w:val="00F42EEF"/>
    <w:rsid w:val="00F43940"/>
    <w:rsid w:val="00F43ECC"/>
    <w:rsid w:val="00F45DE3"/>
    <w:rsid w:val="00F4725E"/>
    <w:rsid w:val="00F47F3F"/>
    <w:rsid w:val="00F52E97"/>
    <w:rsid w:val="00F53D06"/>
    <w:rsid w:val="00F5538D"/>
    <w:rsid w:val="00F56C3D"/>
    <w:rsid w:val="00F57311"/>
    <w:rsid w:val="00F61AC8"/>
    <w:rsid w:val="00F63112"/>
    <w:rsid w:val="00F658EC"/>
    <w:rsid w:val="00F71281"/>
    <w:rsid w:val="00F718EA"/>
    <w:rsid w:val="00F72A30"/>
    <w:rsid w:val="00F72DA1"/>
    <w:rsid w:val="00F74C65"/>
    <w:rsid w:val="00F80E6F"/>
    <w:rsid w:val="00F8416B"/>
    <w:rsid w:val="00F8491C"/>
    <w:rsid w:val="00F86E0A"/>
    <w:rsid w:val="00F86FD7"/>
    <w:rsid w:val="00F9010C"/>
    <w:rsid w:val="00F91619"/>
    <w:rsid w:val="00F94983"/>
    <w:rsid w:val="00F96B89"/>
    <w:rsid w:val="00FA0817"/>
    <w:rsid w:val="00FA1F9C"/>
    <w:rsid w:val="00FA2702"/>
    <w:rsid w:val="00FA79C3"/>
    <w:rsid w:val="00FA7F3C"/>
    <w:rsid w:val="00FB1981"/>
    <w:rsid w:val="00FB1B83"/>
    <w:rsid w:val="00FB3EEE"/>
    <w:rsid w:val="00FC2340"/>
    <w:rsid w:val="00FC3445"/>
    <w:rsid w:val="00FC4DA1"/>
    <w:rsid w:val="00FC7399"/>
    <w:rsid w:val="00FC7F50"/>
    <w:rsid w:val="00FD08B2"/>
    <w:rsid w:val="00FD096C"/>
    <w:rsid w:val="00FD1CDF"/>
    <w:rsid w:val="00FD2897"/>
    <w:rsid w:val="00FD5F5C"/>
    <w:rsid w:val="00FD65AE"/>
    <w:rsid w:val="00FD6D1E"/>
    <w:rsid w:val="00FE1663"/>
    <w:rsid w:val="00FE1B6D"/>
    <w:rsid w:val="00FE3D1B"/>
    <w:rsid w:val="00FE6A53"/>
    <w:rsid w:val="00FE6E9D"/>
    <w:rsid w:val="00FF063D"/>
    <w:rsid w:val="00FF0724"/>
    <w:rsid w:val="00FF2CA0"/>
    <w:rsid w:val="00FF47E0"/>
    <w:rsid w:val="00FF4F99"/>
    <w:rsid w:val="00FF51D7"/>
    <w:rsid w:val="00FF6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sdate"/>
  <w:shapeDefaults>
    <o:shapedefaults v:ext="edit" spidmax="2049"/>
    <o:shapelayout v:ext="edit">
      <o:idmap v:ext="edit" data="1"/>
    </o:shapelayout>
  </w:shapeDefaults>
  <w:decimalSymbol w:val="."/>
  <w:listSeparator w:val=","/>
  <w14:docId w14:val="1349B5A0"/>
  <w15:chartTrackingRefBased/>
  <w15:docId w15:val="{8EE9D8E6-A12B-4D10-8BCF-2E87D11A6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5701C6"/>
    <w:pPr>
      <w:widowControl w:val="0"/>
    </w:pPr>
    <w:rPr>
      <w:rFonts w:ascii="細明體" w:eastAsia="標楷體"/>
      <w:sz w:val="28"/>
      <w:szCs w:val="28"/>
    </w:rPr>
  </w:style>
  <w:style w:type="paragraph" w:styleId="4">
    <w:name w:val="heading 4"/>
    <w:basedOn w:val="a"/>
    <w:next w:val="a"/>
    <w:qFormat/>
    <w:rsid w:val="00E62367"/>
    <w:pPr>
      <w:keepNext/>
      <w:widowControl/>
      <w:jc w:val="center"/>
      <w:outlineLvl w:val="3"/>
    </w:pPr>
    <w:rPr>
      <w:rFonts w:ascii="Times New Roman" w:eastAsia="新細明體" w:cs="Angsana New"/>
      <w:b/>
      <w:bCs/>
      <w:sz w:val="24"/>
      <w:szCs w:val="24"/>
      <w:u w:val="single"/>
      <w:lang w:eastAsia="en-US"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97C2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CH">
    <w:name w:val="CCH內文一"/>
    <w:basedOn w:val="a"/>
    <w:rsid w:val="00897C28"/>
    <w:pPr>
      <w:tabs>
        <w:tab w:val="left" w:pos="480"/>
      </w:tabs>
      <w:ind w:leftChars="200" w:left="200"/>
    </w:pPr>
    <w:rPr>
      <w:rFonts w:ascii="Times New Roman" w:eastAsia="新細明體"/>
      <w:kern w:val="2"/>
      <w:sz w:val="24"/>
      <w:szCs w:val="20"/>
    </w:rPr>
  </w:style>
  <w:style w:type="paragraph" w:styleId="a4">
    <w:name w:val="header"/>
    <w:basedOn w:val="a"/>
    <w:rsid w:val="00897C2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rsid w:val="00897C2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AC61B5"/>
  </w:style>
  <w:style w:type="paragraph" w:styleId="a7">
    <w:name w:val="List Paragraph"/>
    <w:basedOn w:val="a"/>
    <w:uiPriority w:val="34"/>
    <w:qFormat/>
    <w:rsid w:val="00765060"/>
    <w:pPr>
      <w:widowControl/>
      <w:ind w:leftChars="200" w:left="480"/>
    </w:pPr>
    <w:rPr>
      <w:rFonts w:ascii="新細明體" w:eastAsia="新細明體" w:hAnsi="新細明體" w:cs="新細明體"/>
      <w:sz w:val="24"/>
      <w:szCs w:val="24"/>
    </w:rPr>
  </w:style>
  <w:style w:type="paragraph" w:styleId="a8">
    <w:name w:val="Balloon Text"/>
    <w:basedOn w:val="a"/>
    <w:link w:val="a9"/>
    <w:rsid w:val="00003D74"/>
    <w:rPr>
      <w:rFonts w:ascii="Cambria" w:eastAsia="新細明體" w:hAnsi="Cambria"/>
      <w:sz w:val="18"/>
      <w:szCs w:val="18"/>
    </w:rPr>
  </w:style>
  <w:style w:type="character" w:customStyle="1" w:styleId="a9">
    <w:name w:val="註解方塊文字 字元"/>
    <w:link w:val="a8"/>
    <w:rsid w:val="00003D74"/>
    <w:rPr>
      <w:rFonts w:ascii="Cambria" w:eastAsia="新細明體" w:hAnsi="Cambria" w:cs="Times New Roman"/>
      <w:sz w:val="18"/>
      <w:szCs w:val="18"/>
    </w:rPr>
  </w:style>
  <w:style w:type="paragraph" w:styleId="aa">
    <w:name w:val="Title"/>
    <w:basedOn w:val="a"/>
    <w:qFormat/>
    <w:rsid w:val="00177597"/>
    <w:pPr>
      <w:widowControl/>
      <w:jc w:val="center"/>
    </w:pPr>
    <w:rPr>
      <w:rFonts w:ascii="Times New Roman" w:eastAsia="新細明體" w:cs="Angsana New"/>
      <w:b/>
      <w:bCs/>
      <w:sz w:val="24"/>
      <w:szCs w:val="24"/>
      <w:lang w:eastAsia="en-US" w:bidi="th-TH"/>
    </w:rPr>
  </w:style>
  <w:style w:type="character" w:styleId="ab">
    <w:name w:val="Hyperlink"/>
    <w:rsid w:val="005F780B"/>
    <w:rPr>
      <w:color w:val="0000FF"/>
      <w:u w:val="single"/>
    </w:rPr>
  </w:style>
  <w:style w:type="numbering" w:styleId="111111">
    <w:name w:val="Outline List 2"/>
    <w:basedOn w:val="a2"/>
    <w:rsid w:val="00ED1F3B"/>
    <w:pPr>
      <w:numPr>
        <w:numId w:val="9"/>
      </w:numPr>
    </w:pPr>
  </w:style>
  <w:style w:type="paragraph" w:styleId="ac">
    <w:name w:val="endnote text"/>
    <w:basedOn w:val="a"/>
    <w:link w:val="ad"/>
    <w:rsid w:val="00C02DAA"/>
    <w:pPr>
      <w:snapToGrid w:val="0"/>
    </w:pPr>
  </w:style>
  <w:style w:type="character" w:customStyle="1" w:styleId="ad">
    <w:name w:val="章節附註文字 字元"/>
    <w:link w:val="ac"/>
    <w:rsid w:val="00C02DAA"/>
    <w:rPr>
      <w:rFonts w:ascii="細明體" w:eastAsia="標楷體"/>
      <w:sz w:val="28"/>
      <w:szCs w:val="28"/>
    </w:rPr>
  </w:style>
  <w:style w:type="character" w:styleId="ae">
    <w:name w:val="endnote reference"/>
    <w:rsid w:val="00C02DAA"/>
    <w:rPr>
      <w:vertAlign w:val="superscript"/>
    </w:rPr>
  </w:style>
  <w:style w:type="character" w:styleId="af">
    <w:name w:val="annotation reference"/>
    <w:rsid w:val="00C02DAA"/>
    <w:rPr>
      <w:sz w:val="18"/>
      <w:szCs w:val="18"/>
    </w:rPr>
  </w:style>
  <w:style w:type="paragraph" w:styleId="af0">
    <w:name w:val="annotation text"/>
    <w:basedOn w:val="a"/>
    <w:link w:val="af1"/>
    <w:rsid w:val="00C02DAA"/>
  </w:style>
  <w:style w:type="character" w:customStyle="1" w:styleId="af1">
    <w:name w:val="註解文字 字元"/>
    <w:link w:val="af0"/>
    <w:rsid w:val="00C02DAA"/>
    <w:rPr>
      <w:rFonts w:ascii="細明體" w:eastAsia="標楷體"/>
      <w:sz w:val="28"/>
      <w:szCs w:val="28"/>
    </w:rPr>
  </w:style>
  <w:style w:type="paragraph" w:styleId="af2">
    <w:name w:val="annotation subject"/>
    <w:basedOn w:val="af0"/>
    <w:next w:val="af0"/>
    <w:link w:val="af3"/>
    <w:rsid w:val="00C02DAA"/>
    <w:rPr>
      <w:b/>
      <w:bCs/>
    </w:rPr>
  </w:style>
  <w:style w:type="character" w:customStyle="1" w:styleId="af3">
    <w:name w:val="註解主旨 字元"/>
    <w:link w:val="af2"/>
    <w:rsid w:val="00C02DAA"/>
    <w:rPr>
      <w:rFonts w:ascii="細明體" w:eastAsia="標楷體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6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5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5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4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2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9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2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9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9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6721">
          <w:marLeft w:val="132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9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6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0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1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0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1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9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9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2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1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5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3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5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5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4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48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0" w:color="auto"/>
            <w:right w:val="none" w:sz="0" w:space="0" w:color="auto"/>
          </w:divBdr>
        </w:div>
      </w:divsChild>
    </w:div>
    <w:div w:id="14653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86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8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6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6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6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4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46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3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5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4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9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2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9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92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7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132143">
          <w:marLeft w:val="132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68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0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1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8BDF46-4F52-479B-B42D-B411D1137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5</Words>
  <Characters>1003</Characters>
  <Application>Microsoft Office Word</Application>
  <DocSecurity>0</DocSecurity>
  <Lines>8</Lines>
  <Paragraphs>2</Paragraphs>
  <ScaleCrop>false</ScaleCrop>
  <Company>cch</Company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user</dc:creator>
  <cp:keywords/>
  <cp:lastModifiedBy>Administrator</cp:lastModifiedBy>
  <cp:revision>3</cp:revision>
  <cp:lastPrinted>2019-12-09T09:02:00Z</cp:lastPrinted>
  <dcterms:created xsi:type="dcterms:W3CDTF">2022-05-25T06:42:00Z</dcterms:created>
  <dcterms:modified xsi:type="dcterms:W3CDTF">2022-05-25T06:42:00Z</dcterms:modified>
</cp:coreProperties>
</file>